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2846F" w14:textId="16BBE081" w:rsidR="0093393F" w:rsidRDefault="0093393F">
      <w:pPr>
        <w:rPr>
          <w:b/>
          <w:bCs/>
        </w:rPr>
      </w:pPr>
    </w:p>
    <w:tbl>
      <w:tblPr>
        <w:tblStyle w:val="TableGrid"/>
        <w:tblpPr w:leftFromText="180" w:rightFromText="180" w:vertAnchor="text" w:horzAnchor="margin" w:tblpY="1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93393F" w:rsidRPr="00E61D47" w14:paraId="66573B05" w14:textId="77777777" w:rsidTr="001C6E70">
        <w:trPr>
          <w:trHeight w:val="3320"/>
        </w:trPr>
        <w:tc>
          <w:tcPr>
            <w:tcW w:w="2500" w:type="pct"/>
          </w:tcPr>
          <w:p w14:paraId="6466222A" w14:textId="1C7FBDE4" w:rsidR="0093393F" w:rsidRPr="00E61D47" w:rsidRDefault="008E0787" w:rsidP="001C6E70">
            <w:pPr>
              <w:rPr>
                <w:b/>
                <w:bCs/>
              </w:rPr>
            </w:pPr>
            <w:bookmarkStart w:id="0" w:name="_Hlk39072985"/>
            <w:r>
              <w:rPr>
                <w:b/>
                <w:bCs/>
                <w:noProof/>
              </w:rPr>
              <w:drawing>
                <wp:inline distT="0" distB="0" distL="0" distR="0" wp14:anchorId="2C952AD0" wp14:editId="0006B5F9">
                  <wp:extent cx="2834640" cy="1795145"/>
                  <wp:effectExtent l="0" t="0" r="381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3986F7" w14:textId="77777777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62FB862C" w14:textId="54F2BF48" w:rsidR="0093393F" w:rsidRPr="00E61D47" w:rsidRDefault="008E0787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37900DA" wp14:editId="4882974A">
                  <wp:extent cx="2834640" cy="1795145"/>
                  <wp:effectExtent l="0" t="0" r="381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3393F" w:rsidRPr="00E61D47">
              <w:rPr>
                <w:b/>
                <w:bCs/>
              </w:rPr>
              <w:t xml:space="preserve">Malawi </w:t>
            </w:r>
            <w:proofErr w:type="spellStart"/>
            <w:r w:rsidR="0093393F" w:rsidRPr="00E61D47">
              <w:rPr>
                <w:b/>
                <w:bCs/>
              </w:rPr>
              <w:t>rCSI</w:t>
            </w:r>
            <w:proofErr w:type="spellEnd"/>
          </w:p>
        </w:tc>
      </w:tr>
      <w:tr w:rsidR="0093393F" w:rsidRPr="00E61D47" w14:paraId="4D3491E8" w14:textId="77777777" w:rsidTr="001C6E70">
        <w:trPr>
          <w:trHeight w:val="561"/>
        </w:trPr>
        <w:tc>
          <w:tcPr>
            <w:tcW w:w="2500" w:type="pct"/>
          </w:tcPr>
          <w:p w14:paraId="3B802461" w14:textId="702B9009" w:rsidR="0093393F" w:rsidRPr="00E61D47" w:rsidRDefault="008E0787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E2CF3E" wp14:editId="024019D4">
                  <wp:extent cx="2834640" cy="1795145"/>
                  <wp:effectExtent l="0" t="0" r="381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3393F"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3E0076DA" w14:textId="164D764A" w:rsidR="0093393F" w:rsidRDefault="008E0787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0A2D9B9" wp14:editId="12E5D5F3">
                  <wp:extent cx="2834640" cy="1795145"/>
                  <wp:effectExtent l="0" t="0" r="3810" b="0"/>
                  <wp:docPr id="86" name="Picture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3393F" w:rsidRPr="00E61D47">
              <w:rPr>
                <w:b/>
                <w:bCs/>
              </w:rPr>
              <w:t xml:space="preserve">Tanzania </w:t>
            </w:r>
            <w:proofErr w:type="spellStart"/>
            <w:r w:rsidR="0093393F" w:rsidRPr="00E61D47">
              <w:rPr>
                <w:b/>
                <w:bCs/>
              </w:rPr>
              <w:t>rCSI</w:t>
            </w:r>
            <w:proofErr w:type="spellEnd"/>
          </w:p>
          <w:p w14:paraId="32DC6C54" w14:textId="77777777" w:rsidR="0093393F" w:rsidRPr="00E61D47" w:rsidRDefault="0093393F" w:rsidP="001C6E70">
            <w:pPr>
              <w:jc w:val="center"/>
              <w:rPr>
                <w:b/>
                <w:bCs/>
              </w:rPr>
            </w:pPr>
          </w:p>
        </w:tc>
      </w:tr>
      <w:tr w:rsidR="0093393F" w:rsidRPr="00E61D47" w14:paraId="45A219CD" w14:textId="77777777" w:rsidTr="001C6E70">
        <w:trPr>
          <w:trHeight w:val="529"/>
        </w:trPr>
        <w:tc>
          <w:tcPr>
            <w:tcW w:w="5000" w:type="pct"/>
            <w:gridSpan w:val="2"/>
          </w:tcPr>
          <w:p w14:paraId="74CE3E61" w14:textId="3DFBCC39" w:rsidR="0093393F" w:rsidRPr="00E61D47" w:rsidRDefault="008E0787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D3D8F31" wp14:editId="451DA9F9">
                  <wp:extent cx="3800104" cy="2407065"/>
                  <wp:effectExtent l="0" t="0" r="0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1393" cy="245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3C0BEC" w14:textId="77777777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</w:tc>
      </w:tr>
      <w:bookmarkEnd w:id="0"/>
    </w:tbl>
    <w:p w14:paraId="76C4A8BB" w14:textId="77777777" w:rsidR="0093393F" w:rsidRDefault="0093393F" w:rsidP="0093393F">
      <w:pPr>
        <w:jc w:val="center"/>
        <w:rPr>
          <w:b/>
          <w:bCs/>
        </w:rPr>
      </w:pPr>
    </w:p>
    <w:p w14:paraId="718A1746" w14:textId="402AC215" w:rsidR="0093393F" w:rsidRPr="00E61D47" w:rsidRDefault="0093393F" w:rsidP="0093393F">
      <w:pPr>
        <w:jc w:val="center"/>
        <w:rPr>
          <w:b/>
          <w:bCs/>
        </w:rPr>
      </w:pPr>
      <w:r w:rsidRPr="00E61D47">
        <w:rPr>
          <w:b/>
          <w:bCs/>
        </w:rPr>
        <w:t xml:space="preserve">Figure </w:t>
      </w:r>
      <w:r w:rsidR="005C548A">
        <w:rPr>
          <w:b/>
          <w:bCs/>
        </w:rPr>
        <w:t>2</w:t>
      </w:r>
      <w:r w:rsidRPr="00E61D47">
        <w:rPr>
          <w:b/>
          <w:bCs/>
        </w:rPr>
        <w:t xml:space="preserve">. ROC curves for classifying the </w:t>
      </w:r>
      <w:bookmarkStart w:id="1" w:name="_Hlk39073044"/>
      <w:r w:rsidRPr="00E61D47">
        <w:rPr>
          <w:b/>
          <w:bCs/>
        </w:rPr>
        <w:t>food secure</w:t>
      </w:r>
      <w:r>
        <w:rPr>
          <w:b/>
          <w:bCs/>
        </w:rPr>
        <w:t xml:space="preserve"> </w:t>
      </w:r>
      <w:r w:rsidRPr="00E61D47">
        <w:rPr>
          <w:b/>
          <w:bCs/>
        </w:rPr>
        <w:t>category</w:t>
      </w:r>
      <w:r>
        <w:rPr>
          <w:b/>
          <w:bCs/>
        </w:rPr>
        <w:t xml:space="preserve"> VS not</w:t>
      </w:r>
      <w:r w:rsidRPr="00E61D47">
        <w:rPr>
          <w:b/>
          <w:bCs/>
        </w:rPr>
        <w:t xml:space="preserve"> </w:t>
      </w:r>
      <w:bookmarkEnd w:id="1"/>
    </w:p>
    <w:p w14:paraId="24E44635" w14:textId="078CD19F" w:rsidR="00500D63" w:rsidRDefault="00500D63">
      <w:pPr>
        <w:rPr>
          <w:b/>
          <w:bCs/>
        </w:rPr>
      </w:pPr>
      <w:r>
        <w:rPr>
          <w:b/>
          <w:bCs/>
        </w:rPr>
        <w:br w:type="page"/>
      </w:r>
    </w:p>
    <w:p w14:paraId="55400F3D" w14:textId="77777777" w:rsidR="00500D63" w:rsidRDefault="00500D63">
      <w:pPr>
        <w:rPr>
          <w:b/>
          <w:bCs/>
        </w:rPr>
      </w:pPr>
      <w:r>
        <w:rPr>
          <w:b/>
          <w:bCs/>
        </w:rPr>
        <w:lastRenderedPageBreak/>
        <w:br w:type="page"/>
      </w:r>
    </w:p>
    <w:tbl>
      <w:tblPr>
        <w:tblStyle w:val="TableGrid"/>
        <w:tblpPr w:leftFromText="180" w:rightFromText="180" w:vertAnchor="text" w:horzAnchor="margin" w:tblpY="11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500D63" w:rsidRPr="00E61D47" w14:paraId="6BB83C02" w14:textId="77777777" w:rsidTr="009E5139">
        <w:trPr>
          <w:trHeight w:val="3320"/>
        </w:trPr>
        <w:tc>
          <w:tcPr>
            <w:tcW w:w="2500" w:type="pct"/>
          </w:tcPr>
          <w:p w14:paraId="159586F5" w14:textId="0EF97F77" w:rsidR="00500D63" w:rsidRPr="00E61D47" w:rsidRDefault="00500D63" w:rsidP="009E5139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56FB91F8" wp14:editId="4638E016">
                  <wp:extent cx="2834640" cy="1795145"/>
                  <wp:effectExtent l="0" t="0" r="3810" b="0"/>
                  <wp:docPr id="6" name="Picture 6" descr="C:\Users\User\AppData\Local\Microsoft\Windows\INetCache\Content.MSO\A83F3A0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MSO\A83F3A0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6718C8" w14:textId="77777777" w:rsidR="00500D63" w:rsidRPr="00E61D47" w:rsidRDefault="00500D63" w:rsidP="009E5139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222E77D7" w14:textId="028BA054" w:rsidR="00500D63" w:rsidRPr="00E61D47" w:rsidRDefault="00500D63" w:rsidP="009E513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A574145" wp14:editId="6DB2E1C1">
                  <wp:extent cx="2834640" cy="1795145"/>
                  <wp:effectExtent l="0" t="0" r="3810" b="0"/>
                  <wp:docPr id="7" name="Picture 7" descr="C:\Users\User\AppData\Local\Microsoft\Windows\INetCache\Content.MSO\62E24EA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User\AppData\Local\Microsoft\Windows\INetCache\Content.MSO\62E24EA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61D47">
              <w:rPr>
                <w:b/>
                <w:bCs/>
              </w:rPr>
              <w:t xml:space="preserve">Malawi </w:t>
            </w:r>
            <w:proofErr w:type="spellStart"/>
            <w:r w:rsidRPr="00E61D47">
              <w:rPr>
                <w:b/>
                <w:bCs/>
              </w:rPr>
              <w:t>rCSI</w:t>
            </w:r>
            <w:proofErr w:type="spellEnd"/>
          </w:p>
        </w:tc>
      </w:tr>
      <w:tr w:rsidR="00500D63" w:rsidRPr="00E61D47" w14:paraId="26025CE1" w14:textId="77777777" w:rsidTr="009E5139">
        <w:trPr>
          <w:trHeight w:val="561"/>
        </w:trPr>
        <w:tc>
          <w:tcPr>
            <w:tcW w:w="2500" w:type="pct"/>
          </w:tcPr>
          <w:p w14:paraId="15E30ED1" w14:textId="7A611AD2" w:rsidR="00500D63" w:rsidRDefault="00500D63" w:rsidP="009E5139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84A9566" wp14:editId="3F8C09CF">
                  <wp:extent cx="2834640" cy="1795145"/>
                  <wp:effectExtent l="0" t="0" r="3810" b="0"/>
                  <wp:docPr id="8" name="Picture 8" descr="C:\Users\User\AppData\Local\Microsoft\Windows\INetCache\Content.MSO\E883B2F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ser\AppData\Local\Microsoft\Windows\INetCache\Content.MSO\E883B2F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                               </w:t>
            </w:r>
            <w:r w:rsidRPr="00E61D47">
              <w:rPr>
                <w:b/>
                <w:bCs/>
              </w:rPr>
              <w:t>Tanzania FCS</w:t>
            </w:r>
          </w:p>
          <w:p w14:paraId="42BC2598" w14:textId="77777777" w:rsidR="00500D63" w:rsidRPr="00E61D47" w:rsidRDefault="00500D63" w:rsidP="009E5139">
            <w:pPr>
              <w:rPr>
                <w:b/>
                <w:bCs/>
              </w:rPr>
            </w:pPr>
          </w:p>
        </w:tc>
        <w:tc>
          <w:tcPr>
            <w:tcW w:w="2500" w:type="pct"/>
          </w:tcPr>
          <w:p w14:paraId="46FAFE80" w14:textId="1703E161" w:rsidR="00500D63" w:rsidRPr="00E61D47" w:rsidRDefault="00500D63" w:rsidP="009E5139">
            <w:pPr>
              <w:jc w:val="center"/>
              <w:rPr>
                <w:b/>
                <w:bCs/>
              </w:rPr>
            </w:pPr>
            <w:bookmarkStart w:id="2" w:name="_GoBack"/>
            <w:r>
              <w:rPr>
                <w:b/>
                <w:bCs/>
                <w:noProof/>
              </w:rPr>
              <w:drawing>
                <wp:inline distT="0" distB="0" distL="0" distR="0" wp14:anchorId="766A0C28" wp14:editId="2730D263">
                  <wp:extent cx="2834640" cy="1795145"/>
                  <wp:effectExtent l="0" t="0" r="3810" b="0"/>
                  <wp:docPr id="9" name="Picture 9" descr="C:\Users\User\AppData\Local\Microsoft\Windows\INetCache\Content.MSO\132AF27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User\AppData\Local\Microsoft\Windows\INetCache\Content.MSO\132AF27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"/>
            <w:r w:rsidRPr="00E61D47">
              <w:rPr>
                <w:b/>
                <w:bCs/>
              </w:rPr>
              <w:t xml:space="preserve">Tanzania </w:t>
            </w:r>
            <w:proofErr w:type="spellStart"/>
            <w:r w:rsidRPr="00E61D47">
              <w:rPr>
                <w:b/>
                <w:bCs/>
              </w:rPr>
              <w:t>rCSI</w:t>
            </w:r>
            <w:proofErr w:type="spellEnd"/>
          </w:p>
        </w:tc>
      </w:tr>
      <w:tr w:rsidR="00500D63" w:rsidRPr="00E61D47" w14:paraId="06F682A4" w14:textId="77777777" w:rsidTr="009E5139">
        <w:trPr>
          <w:trHeight w:val="529"/>
        </w:trPr>
        <w:tc>
          <w:tcPr>
            <w:tcW w:w="5000" w:type="pct"/>
            <w:gridSpan w:val="2"/>
          </w:tcPr>
          <w:p w14:paraId="43B1D830" w14:textId="6D34C878" w:rsidR="00500D63" w:rsidRPr="00E61D47" w:rsidRDefault="00500D63" w:rsidP="009E513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01BA52C" wp14:editId="57C50D94">
                  <wp:extent cx="4359859" cy="2761149"/>
                  <wp:effectExtent l="0" t="0" r="0" b="0"/>
                  <wp:docPr id="10" name="Picture 10" descr="C:\Users\User\AppData\Local\Microsoft\Windows\INetCache\Content.MSO\8BF524A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User\AppData\Local\Microsoft\Windows\INetCache\Content.MSO\8BF524A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92845" cy="2782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BF88F9" w14:textId="77777777" w:rsidR="00500D63" w:rsidRPr="00E61D47" w:rsidRDefault="00500D63" w:rsidP="009E5139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</w:tc>
      </w:tr>
    </w:tbl>
    <w:p w14:paraId="40528253" w14:textId="209D7FE4" w:rsidR="00500D63" w:rsidRDefault="00500D63">
      <w:pPr>
        <w:rPr>
          <w:b/>
          <w:bCs/>
        </w:rPr>
      </w:pPr>
    </w:p>
    <w:p w14:paraId="1C9B9D37" w14:textId="77777777" w:rsidR="0093393F" w:rsidRPr="00E61D47" w:rsidRDefault="0093393F" w:rsidP="00766415">
      <w:pPr>
        <w:jc w:val="center"/>
        <w:rPr>
          <w:b/>
          <w:bCs/>
        </w:rPr>
      </w:pPr>
    </w:p>
    <w:tbl>
      <w:tblPr>
        <w:tblStyle w:val="TableGrid"/>
        <w:tblpPr w:leftFromText="180" w:rightFromText="180" w:vertAnchor="text" w:horzAnchor="margin" w:tblpY="11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93393F" w:rsidRPr="00E61D47" w14:paraId="601C31BD" w14:textId="77777777" w:rsidTr="001C6E70">
        <w:trPr>
          <w:trHeight w:val="3320"/>
        </w:trPr>
        <w:tc>
          <w:tcPr>
            <w:tcW w:w="2500" w:type="pct"/>
          </w:tcPr>
          <w:p w14:paraId="73FC8300" w14:textId="75836B16" w:rsidR="0093393F" w:rsidRPr="00E61D47" w:rsidRDefault="00015120" w:rsidP="001C6E70">
            <w:pPr>
              <w:rPr>
                <w:b/>
                <w:bCs/>
              </w:rPr>
            </w:pPr>
            <w:bookmarkStart w:id="3" w:name="_Hlk39073109"/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51C99F21" wp14:editId="78A88F03">
                  <wp:extent cx="2834640" cy="1795145"/>
                  <wp:effectExtent l="0" t="0" r="381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3A9A6D" w14:textId="77777777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18431227" w14:textId="20059ABD" w:rsidR="0093393F" w:rsidRPr="00E61D47" w:rsidRDefault="00015120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641A6A9" wp14:editId="6A642C55">
                  <wp:extent cx="2834640" cy="1795145"/>
                  <wp:effectExtent l="0" t="0" r="381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3393F" w:rsidRPr="00E61D47">
              <w:rPr>
                <w:b/>
                <w:bCs/>
              </w:rPr>
              <w:t xml:space="preserve">Malawi </w:t>
            </w:r>
            <w:proofErr w:type="spellStart"/>
            <w:r w:rsidR="0093393F" w:rsidRPr="00E61D47">
              <w:rPr>
                <w:b/>
                <w:bCs/>
              </w:rPr>
              <w:t>rCSI</w:t>
            </w:r>
            <w:proofErr w:type="spellEnd"/>
          </w:p>
        </w:tc>
      </w:tr>
      <w:tr w:rsidR="0093393F" w:rsidRPr="00E61D47" w14:paraId="18B2D8DB" w14:textId="77777777" w:rsidTr="001C6E70">
        <w:trPr>
          <w:trHeight w:val="561"/>
        </w:trPr>
        <w:tc>
          <w:tcPr>
            <w:tcW w:w="2500" w:type="pct"/>
          </w:tcPr>
          <w:p w14:paraId="34AD1C1E" w14:textId="1201EF4B" w:rsidR="0093393F" w:rsidRDefault="00015120" w:rsidP="001C6E70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CBAAF63" wp14:editId="37A36261">
                  <wp:extent cx="2834640" cy="1795145"/>
                  <wp:effectExtent l="0" t="0" r="381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3393F">
              <w:rPr>
                <w:b/>
                <w:bCs/>
              </w:rPr>
              <w:t xml:space="preserve">                                 </w:t>
            </w:r>
            <w:r w:rsidR="0093393F" w:rsidRPr="00E61D47">
              <w:rPr>
                <w:b/>
                <w:bCs/>
              </w:rPr>
              <w:t>Tanzania FCS</w:t>
            </w:r>
          </w:p>
          <w:p w14:paraId="701C796C" w14:textId="77777777" w:rsidR="0093393F" w:rsidRPr="00E61D47" w:rsidRDefault="0093393F" w:rsidP="001C6E70">
            <w:pPr>
              <w:rPr>
                <w:b/>
                <w:bCs/>
              </w:rPr>
            </w:pPr>
          </w:p>
        </w:tc>
        <w:tc>
          <w:tcPr>
            <w:tcW w:w="2500" w:type="pct"/>
          </w:tcPr>
          <w:p w14:paraId="0F6B0BDD" w14:textId="15F70D88" w:rsidR="0093393F" w:rsidRPr="00E61D47" w:rsidRDefault="00015120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BDD63E6" wp14:editId="1E8957B9">
                  <wp:extent cx="2834640" cy="1795145"/>
                  <wp:effectExtent l="0" t="0" r="3810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3393F" w:rsidRPr="00E61D47">
              <w:rPr>
                <w:b/>
                <w:bCs/>
              </w:rPr>
              <w:t xml:space="preserve">Tanzania </w:t>
            </w:r>
            <w:proofErr w:type="spellStart"/>
            <w:r w:rsidR="0093393F" w:rsidRPr="00E61D47">
              <w:rPr>
                <w:b/>
                <w:bCs/>
              </w:rPr>
              <w:t>rCSI</w:t>
            </w:r>
            <w:proofErr w:type="spellEnd"/>
          </w:p>
        </w:tc>
      </w:tr>
      <w:tr w:rsidR="0093393F" w:rsidRPr="00E61D47" w14:paraId="1DAE7D4F" w14:textId="77777777" w:rsidTr="001C6E70">
        <w:trPr>
          <w:trHeight w:val="529"/>
        </w:trPr>
        <w:tc>
          <w:tcPr>
            <w:tcW w:w="5000" w:type="pct"/>
            <w:gridSpan w:val="2"/>
          </w:tcPr>
          <w:p w14:paraId="20360C8C" w14:textId="4B651DC6" w:rsidR="0093393F" w:rsidRPr="00E61D47" w:rsidRDefault="00015120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01009F4" wp14:editId="35911185">
                  <wp:extent cx="3841668" cy="2433393"/>
                  <wp:effectExtent l="0" t="0" r="6985" b="508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91028" cy="2464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8C192C" w14:textId="77777777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</w:tc>
      </w:tr>
      <w:bookmarkEnd w:id="3"/>
    </w:tbl>
    <w:p w14:paraId="4A0A0EC0" w14:textId="77777777" w:rsidR="0093393F" w:rsidRDefault="0093393F" w:rsidP="0093393F">
      <w:pPr>
        <w:jc w:val="center"/>
        <w:rPr>
          <w:b/>
          <w:bCs/>
        </w:rPr>
      </w:pPr>
    </w:p>
    <w:p w14:paraId="6CEB98E9" w14:textId="7E10DF3B" w:rsidR="00381442" w:rsidRPr="00732E36" w:rsidRDefault="0093393F" w:rsidP="00732E36">
      <w:pPr>
        <w:jc w:val="center"/>
        <w:rPr>
          <w:b/>
          <w:bCs/>
        </w:rPr>
      </w:pPr>
      <w:bookmarkStart w:id="4" w:name="_Hlk39073117"/>
      <w:r w:rsidRPr="00E61D47">
        <w:rPr>
          <w:b/>
          <w:bCs/>
        </w:rPr>
        <w:t xml:space="preserve">Figure </w:t>
      </w:r>
      <w:r w:rsidR="005C548A">
        <w:rPr>
          <w:b/>
          <w:bCs/>
        </w:rPr>
        <w:t>3</w:t>
      </w:r>
      <w:r w:rsidRPr="00E61D47">
        <w:rPr>
          <w:b/>
          <w:bCs/>
        </w:rPr>
        <w:t>. ROC curves for classifying the most food insecure category</w:t>
      </w:r>
    </w:p>
    <w:bookmarkEnd w:id="4"/>
    <w:p w14:paraId="600AEC4A" w14:textId="73D4F4B5" w:rsidR="00E61D47" w:rsidRDefault="00E61D47" w:rsidP="005A625F"/>
    <w:p w14:paraId="4BBCA815" w14:textId="1F891B67" w:rsidR="005A625F" w:rsidRDefault="005A625F" w:rsidP="005A625F"/>
    <w:p w14:paraId="69ECF5DD" w14:textId="51831FE2" w:rsidR="005A625F" w:rsidRDefault="005A625F" w:rsidP="005A625F"/>
    <w:tbl>
      <w:tblPr>
        <w:tblStyle w:val="TableGrid"/>
        <w:tblpPr w:leftFromText="180" w:rightFromText="180" w:vertAnchor="text" w:horzAnchor="margin" w:tblpY="11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7C4385" w:rsidRPr="00E61D47" w14:paraId="64F7EAA3" w14:textId="77777777" w:rsidTr="001C6E70">
        <w:trPr>
          <w:trHeight w:val="3320"/>
        </w:trPr>
        <w:tc>
          <w:tcPr>
            <w:tcW w:w="2500" w:type="pct"/>
          </w:tcPr>
          <w:p w14:paraId="492D5E8F" w14:textId="14244897" w:rsidR="007C4385" w:rsidRPr="00E61D47" w:rsidRDefault="00A74B1B" w:rsidP="001C6E70">
            <w:pPr>
              <w:rPr>
                <w:b/>
                <w:bCs/>
              </w:rPr>
            </w:pPr>
            <w:bookmarkStart w:id="5" w:name="_Hlk39073552"/>
            <w:r>
              <w:rPr>
                <w:b/>
                <w:bCs/>
                <w:noProof/>
              </w:rPr>
              <w:drawing>
                <wp:inline distT="0" distB="0" distL="0" distR="0" wp14:anchorId="3651E236" wp14:editId="68F18265">
                  <wp:extent cx="2834640" cy="1795145"/>
                  <wp:effectExtent l="0" t="0" r="381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917F8B" w14:textId="77777777" w:rsidR="007C4385" w:rsidRPr="00E61D47" w:rsidRDefault="007C4385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24D6F168" w14:textId="26B0B51F" w:rsidR="007C4385" w:rsidRPr="00E61D47" w:rsidRDefault="00A74B1B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BF133A8" wp14:editId="5D4B23FE">
                  <wp:extent cx="2834640" cy="1795145"/>
                  <wp:effectExtent l="0" t="0" r="381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C4385" w:rsidRPr="00E61D47">
              <w:rPr>
                <w:b/>
                <w:bCs/>
              </w:rPr>
              <w:t xml:space="preserve">Malawi </w:t>
            </w:r>
            <w:proofErr w:type="spellStart"/>
            <w:r w:rsidR="007C4385" w:rsidRPr="00E61D47">
              <w:rPr>
                <w:b/>
                <w:bCs/>
              </w:rPr>
              <w:t>rCSI</w:t>
            </w:r>
            <w:proofErr w:type="spellEnd"/>
          </w:p>
        </w:tc>
      </w:tr>
      <w:tr w:rsidR="007C4385" w:rsidRPr="00E61D47" w14:paraId="6A039CF2" w14:textId="77777777" w:rsidTr="001C6E70">
        <w:trPr>
          <w:trHeight w:val="561"/>
        </w:trPr>
        <w:tc>
          <w:tcPr>
            <w:tcW w:w="2500" w:type="pct"/>
          </w:tcPr>
          <w:p w14:paraId="15F1507A" w14:textId="322E54D8" w:rsidR="007C4385" w:rsidRDefault="00A74B1B" w:rsidP="001C6E70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F437AC6" wp14:editId="47EEE0AE">
                  <wp:extent cx="2834640" cy="1795145"/>
                  <wp:effectExtent l="0" t="0" r="381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C4385">
              <w:rPr>
                <w:b/>
                <w:bCs/>
              </w:rPr>
              <w:t xml:space="preserve">                                 </w:t>
            </w:r>
            <w:r w:rsidR="007C4385" w:rsidRPr="00E61D47">
              <w:rPr>
                <w:b/>
                <w:bCs/>
              </w:rPr>
              <w:t>Tanzania FCS</w:t>
            </w:r>
          </w:p>
          <w:p w14:paraId="65A902F4" w14:textId="77777777" w:rsidR="007C4385" w:rsidRPr="00E61D47" w:rsidRDefault="007C4385" w:rsidP="001C6E70">
            <w:pPr>
              <w:rPr>
                <w:b/>
                <w:bCs/>
              </w:rPr>
            </w:pPr>
          </w:p>
        </w:tc>
        <w:tc>
          <w:tcPr>
            <w:tcW w:w="2500" w:type="pct"/>
          </w:tcPr>
          <w:p w14:paraId="1FE3320B" w14:textId="652A7CC5" w:rsidR="007C4385" w:rsidRPr="00E61D47" w:rsidRDefault="00A74B1B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2B494D6" wp14:editId="55CE4499">
                  <wp:extent cx="2834640" cy="1795145"/>
                  <wp:effectExtent l="0" t="0" r="381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7C4385" w:rsidRPr="00E61D47">
              <w:rPr>
                <w:b/>
                <w:bCs/>
              </w:rPr>
              <w:t xml:space="preserve">Tanzania </w:t>
            </w:r>
            <w:proofErr w:type="spellStart"/>
            <w:r w:rsidR="007C4385" w:rsidRPr="00E61D47">
              <w:rPr>
                <w:b/>
                <w:bCs/>
              </w:rPr>
              <w:t>rCSI</w:t>
            </w:r>
            <w:proofErr w:type="spellEnd"/>
          </w:p>
        </w:tc>
      </w:tr>
      <w:tr w:rsidR="007C4385" w:rsidRPr="00E61D47" w14:paraId="110AD9E8" w14:textId="77777777" w:rsidTr="001C6E70">
        <w:trPr>
          <w:trHeight w:val="529"/>
        </w:trPr>
        <w:tc>
          <w:tcPr>
            <w:tcW w:w="5000" w:type="pct"/>
            <w:gridSpan w:val="2"/>
          </w:tcPr>
          <w:p w14:paraId="27A8DEA9" w14:textId="0E04BA50" w:rsidR="007C4385" w:rsidRPr="00E61D47" w:rsidRDefault="00A74B1B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D3D18F8" wp14:editId="6850DC95">
                  <wp:extent cx="3610099" cy="2286712"/>
                  <wp:effectExtent l="0" t="0" r="9525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0099" cy="22867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72BEB5" w14:textId="77777777" w:rsidR="007C4385" w:rsidRPr="00E61D47" w:rsidRDefault="007C4385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</w:tc>
      </w:tr>
      <w:bookmarkEnd w:id="5"/>
    </w:tbl>
    <w:p w14:paraId="68565CF0" w14:textId="77777777" w:rsidR="007C4385" w:rsidRDefault="007C4385" w:rsidP="007C4385">
      <w:pPr>
        <w:jc w:val="center"/>
        <w:rPr>
          <w:b/>
          <w:bCs/>
        </w:rPr>
      </w:pPr>
    </w:p>
    <w:p w14:paraId="54386437" w14:textId="59CC79B7" w:rsidR="007C4385" w:rsidRDefault="007C4385" w:rsidP="007C4385">
      <w:pPr>
        <w:jc w:val="center"/>
        <w:rPr>
          <w:b/>
          <w:bCs/>
        </w:rPr>
      </w:pPr>
      <w:bookmarkStart w:id="6" w:name="_Hlk39073978"/>
      <w:r w:rsidRPr="00E61D47">
        <w:rPr>
          <w:b/>
          <w:bCs/>
        </w:rPr>
        <w:t xml:space="preserve">Figure </w:t>
      </w:r>
      <w:r>
        <w:rPr>
          <w:b/>
          <w:bCs/>
        </w:rPr>
        <w:t>4</w:t>
      </w:r>
      <w:r w:rsidRPr="00E61D47">
        <w:rPr>
          <w:b/>
          <w:bCs/>
        </w:rPr>
        <w:t xml:space="preserve">. ROC curves </w:t>
      </w:r>
      <w:r w:rsidR="00954E2A">
        <w:rPr>
          <w:b/>
          <w:bCs/>
        </w:rPr>
        <w:t xml:space="preserve">with different sampling for </w:t>
      </w:r>
      <w:r w:rsidRPr="00E61D47">
        <w:rPr>
          <w:b/>
          <w:bCs/>
        </w:rPr>
        <w:t>the most food insecure category</w:t>
      </w:r>
    </w:p>
    <w:p w14:paraId="14664836" w14:textId="77777777" w:rsidR="004E6041" w:rsidRDefault="004E6041" w:rsidP="007C4385">
      <w:pPr>
        <w:jc w:val="center"/>
        <w:rPr>
          <w:b/>
          <w:bCs/>
        </w:rPr>
      </w:pPr>
    </w:p>
    <w:bookmarkEnd w:id="6"/>
    <w:p w14:paraId="6D0629D4" w14:textId="207F953E" w:rsidR="00766415" w:rsidRDefault="00766415" w:rsidP="005A625F"/>
    <w:p w14:paraId="1197A2FA" w14:textId="2259B572" w:rsidR="00954E2A" w:rsidRDefault="00954E2A">
      <w:pPr>
        <w:rPr>
          <w:b/>
          <w:bCs/>
        </w:rPr>
      </w:pPr>
    </w:p>
    <w:p w14:paraId="0CD949E3" w14:textId="5E0EADDE" w:rsidR="00F06FCF" w:rsidRDefault="00F06FCF" w:rsidP="00F06FCF">
      <w:pPr>
        <w:rPr>
          <w:rFonts w:ascii="Garamond" w:eastAsia="SimSun" w:hAnsi="Garamond" w:cs="Times"/>
          <w:b/>
          <w:bCs/>
          <w:color w:val="333333"/>
        </w:rPr>
      </w:pPr>
      <w:r w:rsidRPr="00160FB5">
        <w:rPr>
          <w:rFonts w:ascii="Garamond" w:eastAsia="SimSun" w:hAnsi="Garamond" w:cs="Times"/>
          <w:b/>
          <w:bCs/>
          <w:color w:val="333333"/>
        </w:rPr>
        <w:t xml:space="preserve">Table </w:t>
      </w:r>
      <w:r>
        <w:rPr>
          <w:rFonts w:ascii="Garamond" w:eastAsia="SimSun" w:hAnsi="Garamond" w:cs="Times"/>
          <w:b/>
          <w:bCs/>
          <w:color w:val="333333"/>
        </w:rPr>
        <w:t>1</w:t>
      </w:r>
      <w:r w:rsidRPr="001775A2">
        <w:rPr>
          <w:rFonts w:ascii="Garamond" w:eastAsia="SimSun" w:hAnsi="Garamond" w:cs="Times"/>
          <w:b/>
          <w:bCs/>
          <w:color w:val="333333"/>
        </w:rPr>
        <w:t xml:space="preserve">: </w:t>
      </w:r>
      <w:r>
        <w:rPr>
          <w:rFonts w:ascii="Garamond" w:eastAsia="SimSun" w:hAnsi="Garamond" w:cs="Times"/>
          <w:b/>
          <w:bCs/>
          <w:color w:val="333333"/>
        </w:rPr>
        <w:t xml:space="preserve"> 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ML </w:t>
      </w:r>
      <w:r>
        <w:rPr>
          <w:rFonts w:ascii="Garamond" w:eastAsia="SimSun" w:hAnsi="Garamond" w:cs="Times"/>
          <w:b/>
          <w:bCs/>
          <w:color w:val="333333"/>
        </w:rPr>
        <w:t>algorithm V.S. baseline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 </w:t>
      </w:r>
      <w:r w:rsidR="009C5878">
        <w:rPr>
          <w:rFonts w:ascii="Garamond" w:eastAsia="SimSun" w:hAnsi="Garamond" w:cs="Times"/>
          <w:b/>
          <w:bCs/>
          <w:color w:val="333333"/>
        </w:rPr>
        <w:t>results with</w:t>
      </w:r>
      <w:r w:rsidR="00FB33A5">
        <w:rPr>
          <w:rFonts w:ascii="Garamond" w:eastAsia="SimSun" w:hAnsi="Garamond" w:cs="Times"/>
          <w:b/>
          <w:bCs/>
          <w:color w:val="333333"/>
        </w:rPr>
        <w:t xml:space="preserve"> </w:t>
      </w:r>
      <w:r>
        <w:rPr>
          <w:rFonts w:ascii="Garamond" w:eastAsia="SimSun" w:hAnsi="Garamond" w:cs="Times"/>
          <w:b/>
          <w:bCs/>
          <w:color w:val="333333"/>
        </w:rPr>
        <w:t xml:space="preserve">most </w:t>
      </w:r>
      <w:r w:rsidRPr="001772A0">
        <w:rPr>
          <w:rFonts w:ascii="Garamond" w:eastAsia="SimSun" w:hAnsi="Garamond" w:cs="Times"/>
          <w:b/>
          <w:bCs/>
          <w:color w:val="333333"/>
        </w:rPr>
        <w:t xml:space="preserve">food secure </w:t>
      </w:r>
      <w:r>
        <w:rPr>
          <w:rFonts w:ascii="Garamond" w:eastAsia="SimSun" w:hAnsi="Garamond" w:cs="Times"/>
          <w:b/>
          <w:bCs/>
          <w:color w:val="333333"/>
        </w:rPr>
        <w:t>category versus the rest</w:t>
      </w:r>
      <w:r w:rsidR="00FB33A5">
        <w:rPr>
          <w:rFonts w:ascii="Garamond" w:eastAsia="SimSun" w:hAnsi="Garamond" w:cs="Times"/>
          <w:b/>
          <w:bCs/>
          <w:color w:val="333333"/>
        </w:rPr>
        <w:t xml:space="preserve"> </w:t>
      </w:r>
      <w:bookmarkStart w:id="7" w:name="_Hlk39168178"/>
      <w:r w:rsidR="00E05B41">
        <w:rPr>
          <w:rFonts w:ascii="Garamond" w:eastAsia="SimSun" w:hAnsi="Garamond" w:cs="Times"/>
          <w:b/>
          <w:bCs/>
          <w:color w:val="333333"/>
        </w:rPr>
        <w:t>categorization</w:t>
      </w:r>
      <w:bookmarkEnd w:id="7"/>
    </w:p>
    <w:tbl>
      <w:tblPr>
        <w:tblStyle w:val="PlainTable3"/>
        <w:tblW w:w="4952" w:type="pct"/>
        <w:jc w:val="center"/>
        <w:tblLayout w:type="fixed"/>
        <w:tblLook w:val="0420" w:firstRow="1" w:lastRow="0" w:firstColumn="0" w:lastColumn="0" w:noHBand="0" w:noVBand="1"/>
      </w:tblPr>
      <w:tblGrid>
        <w:gridCol w:w="1079"/>
        <w:gridCol w:w="1081"/>
        <w:gridCol w:w="812"/>
        <w:gridCol w:w="810"/>
        <w:gridCol w:w="1383"/>
        <w:gridCol w:w="779"/>
        <w:gridCol w:w="1077"/>
        <w:gridCol w:w="1170"/>
        <w:gridCol w:w="1079"/>
      </w:tblGrid>
      <w:tr w:rsidR="00E05B41" w:rsidRPr="002C6CA8" w14:paraId="02625C62" w14:textId="05D70BAF" w:rsidTr="00AC78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4"/>
          <w:jc w:val="center"/>
        </w:trPr>
        <w:tc>
          <w:tcPr>
            <w:tcW w:w="582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6F447CF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Country</w:t>
            </w:r>
          </w:p>
          <w:p w14:paraId="64738878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83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F474D3E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ood Security Measure</w:t>
            </w:r>
          </w:p>
        </w:tc>
        <w:tc>
          <w:tcPr>
            <w:tcW w:w="438" w:type="pct"/>
            <w:tcBorders>
              <w:top w:val="single" w:sz="4" w:space="0" w:color="auto"/>
            </w:tcBorders>
          </w:tcPr>
          <w:p w14:paraId="6D8BFC9B" w14:textId="6FA10BD1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Threshold</w:t>
            </w: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2199FBB9" w14:textId="58A712DA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38F5869B" w14:textId="77777777" w:rsidR="00FE62B0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</w:t>
            </w:r>
          </w:p>
          <w:p w14:paraId="2B5AA4D3" w14:textId="02CE21DB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ine)</w:t>
            </w:r>
          </w:p>
        </w:tc>
        <w:tc>
          <w:tcPr>
            <w:tcW w:w="74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4F720A78" w14:textId="1C8B2058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650872EF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420" w:type="pct"/>
            <w:tcBorders>
              <w:top w:val="single" w:sz="4" w:space="0" w:color="auto"/>
            </w:tcBorders>
          </w:tcPr>
          <w:p w14:paraId="102E36C2" w14:textId="2064A012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  <w:p w14:paraId="5823AE7C" w14:textId="77777777" w:rsidR="00CA409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</w:t>
            </w:r>
          </w:p>
          <w:p w14:paraId="57F77496" w14:textId="72E1B683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ine)</w:t>
            </w:r>
          </w:p>
        </w:tc>
        <w:tc>
          <w:tcPr>
            <w:tcW w:w="581" w:type="pct"/>
            <w:tcBorders>
              <w:top w:val="single" w:sz="4" w:space="0" w:color="auto"/>
            </w:tcBorders>
          </w:tcPr>
          <w:p w14:paraId="03F8FF2F" w14:textId="4F5D8CAF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611B7E93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ccuracy</w:t>
            </w:r>
          </w:p>
          <w:p w14:paraId="25E7E6E2" w14:textId="76D3C5E2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line)</w:t>
            </w:r>
          </w:p>
        </w:tc>
        <w:tc>
          <w:tcPr>
            <w:tcW w:w="583" w:type="pct"/>
            <w:tcBorders>
              <w:top w:val="single" w:sz="4" w:space="0" w:color="auto"/>
            </w:tcBorders>
          </w:tcPr>
          <w:p w14:paraId="103CCFEA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ccuracy</w:t>
            </w:r>
          </w:p>
          <w:p w14:paraId="4C912951" w14:textId="0800F29E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</w:tr>
      <w:tr w:rsidR="00E05B41" w:rsidRPr="002C6CA8" w14:paraId="63466682" w14:textId="77EAF19F" w:rsidTr="00AC78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82" w:type="pct"/>
            <w:vMerge w:val="restart"/>
            <w:shd w:val="clear" w:color="auto" w:fill="auto"/>
            <w:hideMark/>
          </w:tcPr>
          <w:p w14:paraId="127ED8D2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Malawi</w:t>
            </w:r>
          </w:p>
          <w:p w14:paraId="2750B321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5DF4C45D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38" w:type="pct"/>
            <w:shd w:val="clear" w:color="auto" w:fill="auto"/>
          </w:tcPr>
          <w:p w14:paraId="3608B64A" w14:textId="776104C7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0.50</w:t>
            </w:r>
          </w:p>
        </w:tc>
        <w:tc>
          <w:tcPr>
            <w:tcW w:w="437" w:type="pct"/>
            <w:shd w:val="clear" w:color="auto" w:fill="auto"/>
            <w:hideMark/>
          </w:tcPr>
          <w:p w14:paraId="28DE829C" w14:textId="23E2295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>38</w:t>
            </w:r>
          </w:p>
        </w:tc>
        <w:tc>
          <w:tcPr>
            <w:tcW w:w="746" w:type="pct"/>
            <w:shd w:val="clear" w:color="auto" w:fill="auto"/>
            <w:hideMark/>
          </w:tcPr>
          <w:p w14:paraId="7B455B8E" w14:textId="7E4F6128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 xml:space="preserve">55 - </w:t>
            </w: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>89</w:t>
            </w:r>
          </w:p>
        </w:tc>
        <w:tc>
          <w:tcPr>
            <w:tcW w:w="420" w:type="pct"/>
            <w:shd w:val="clear" w:color="auto" w:fill="auto"/>
          </w:tcPr>
          <w:p w14:paraId="2ED66254" w14:textId="6941AADE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47</w:t>
            </w:r>
          </w:p>
        </w:tc>
        <w:tc>
          <w:tcPr>
            <w:tcW w:w="581" w:type="pct"/>
            <w:shd w:val="clear" w:color="auto" w:fill="auto"/>
          </w:tcPr>
          <w:p w14:paraId="71870136" w14:textId="02D1792C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66-0.75</w:t>
            </w:r>
          </w:p>
        </w:tc>
        <w:tc>
          <w:tcPr>
            <w:tcW w:w="631" w:type="pct"/>
            <w:shd w:val="clear" w:color="auto" w:fill="auto"/>
          </w:tcPr>
          <w:p w14:paraId="0B4461DE" w14:textId="27684A20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</w:rPr>
              <w:t>0.55</w:t>
            </w:r>
          </w:p>
        </w:tc>
        <w:tc>
          <w:tcPr>
            <w:tcW w:w="583" w:type="pct"/>
            <w:shd w:val="clear" w:color="auto" w:fill="auto"/>
          </w:tcPr>
          <w:p w14:paraId="596B33ED" w14:textId="66F08657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 w:rsidRPr="002C6CA8">
              <w:rPr>
                <w:rFonts w:ascii="Garamond" w:hAnsi="Garamond" w:cs="Calibri"/>
                <w:kern w:val="24"/>
              </w:rPr>
              <w:t>0.</w:t>
            </w:r>
            <w:r>
              <w:rPr>
                <w:rFonts w:ascii="Garamond" w:hAnsi="Garamond" w:cs="Calibri"/>
                <w:kern w:val="24"/>
              </w:rPr>
              <w:t>52</w:t>
            </w:r>
            <w:r w:rsidRPr="002C6CA8">
              <w:rPr>
                <w:rFonts w:ascii="Garamond" w:hAnsi="Garamond" w:cs="Calibri"/>
                <w:kern w:val="24"/>
              </w:rPr>
              <w:t>-0.</w:t>
            </w:r>
            <w:r>
              <w:rPr>
                <w:rFonts w:ascii="Garamond" w:hAnsi="Garamond" w:cs="Calibri"/>
                <w:kern w:val="24"/>
              </w:rPr>
              <w:t>69</w:t>
            </w:r>
          </w:p>
        </w:tc>
      </w:tr>
      <w:tr w:rsidR="00E05B41" w:rsidRPr="002C6CA8" w14:paraId="30CD22CC" w14:textId="00B3E05F" w:rsidTr="00AC7813">
        <w:trPr>
          <w:trHeight w:val="775"/>
          <w:jc w:val="center"/>
        </w:trPr>
        <w:tc>
          <w:tcPr>
            <w:tcW w:w="582" w:type="pct"/>
            <w:vMerge/>
            <w:shd w:val="clear" w:color="auto" w:fill="auto"/>
            <w:hideMark/>
          </w:tcPr>
          <w:p w14:paraId="1ED766AA" w14:textId="77777777" w:rsidR="00E05B41" w:rsidRPr="002C6CA8" w:rsidRDefault="00E05B41" w:rsidP="00E05B41">
            <w:pPr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488A4EA4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proofErr w:type="spellStart"/>
            <w:r w:rsidRPr="002C6CA8">
              <w:rPr>
                <w:rFonts w:ascii="Garamond" w:hAnsi="Garamond" w:cs="Calibri"/>
                <w:kern w:val="24"/>
              </w:rPr>
              <w:t>rCSI</w:t>
            </w:r>
            <w:proofErr w:type="spellEnd"/>
          </w:p>
        </w:tc>
        <w:tc>
          <w:tcPr>
            <w:tcW w:w="438" w:type="pct"/>
            <w:shd w:val="clear" w:color="auto" w:fill="auto"/>
          </w:tcPr>
          <w:p w14:paraId="233A1D34" w14:textId="6001491E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40</w:t>
            </w:r>
          </w:p>
        </w:tc>
        <w:tc>
          <w:tcPr>
            <w:tcW w:w="437" w:type="pct"/>
            <w:shd w:val="clear" w:color="auto" w:fill="auto"/>
          </w:tcPr>
          <w:p w14:paraId="37D0684A" w14:textId="19D93D1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60</w:t>
            </w:r>
          </w:p>
        </w:tc>
        <w:tc>
          <w:tcPr>
            <w:tcW w:w="746" w:type="pct"/>
            <w:shd w:val="clear" w:color="auto" w:fill="auto"/>
          </w:tcPr>
          <w:p w14:paraId="513DB340" w14:textId="315B13CE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76 - 0.96</w:t>
            </w:r>
          </w:p>
        </w:tc>
        <w:tc>
          <w:tcPr>
            <w:tcW w:w="420" w:type="pct"/>
            <w:shd w:val="clear" w:color="auto" w:fill="auto"/>
          </w:tcPr>
          <w:p w14:paraId="47128C52" w14:textId="1EF34347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71</w:t>
            </w:r>
          </w:p>
          <w:p w14:paraId="2D9DF91C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</w:p>
        </w:tc>
        <w:tc>
          <w:tcPr>
            <w:tcW w:w="581" w:type="pct"/>
            <w:shd w:val="clear" w:color="auto" w:fill="auto"/>
          </w:tcPr>
          <w:p w14:paraId="206A806A" w14:textId="45BCB2B4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83-0.94</w:t>
            </w:r>
          </w:p>
        </w:tc>
        <w:tc>
          <w:tcPr>
            <w:tcW w:w="631" w:type="pct"/>
            <w:shd w:val="clear" w:color="auto" w:fill="auto"/>
          </w:tcPr>
          <w:p w14:paraId="0FB344C0" w14:textId="345E93D8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58</w:t>
            </w:r>
          </w:p>
        </w:tc>
        <w:tc>
          <w:tcPr>
            <w:tcW w:w="583" w:type="pct"/>
            <w:shd w:val="clear" w:color="auto" w:fill="auto"/>
          </w:tcPr>
          <w:p w14:paraId="6B6141FB" w14:textId="1CADDA0B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76-0.96</w:t>
            </w:r>
          </w:p>
        </w:tc>
      </w:tr>
      <w:tr w:rsidR="00E05B41" w:rsidRPr="002C6CA8" w14:paraId="6D8BF73E" w14:textId="0D2D236C" w:rsidTr="00AC78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82" w:type="pct"/>
            <w:vMerge w:val="restart"/>
            <w:shd w:val="clear" w:color="auto" w:fill="auto"/>
            <w:hideMark/>
          </w:tcPr>
          <w:p w14:paraId="48BCC01B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Tanzania</w:t>
            </w:r>
          </w:p>
          <w:p w14:paraId="0C22970A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26091C32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38" w:type="pct"/>
            <w:shd w:val="clear" w:color="auto" w:fill="auto"/>
          </w:tcPr>
          <w:p w14:paraId="323E70CF" w14:textId="2C5EE36F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30</w:t>
            </w:r>
          </w:p>
        </w:tc>
        <w:tc>
          <w:tcPr>
            <w:tcW w:w="437" w:type="pct"/>
            <w:shd w:val="clear" w:color="auto" w:fill="auto"/>
          </w:tcPr>
          <w:p w14:paraId="047F4845" w14:textId="5D4D43C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11</w:t>
            </w:r>
          </w:p>
        </w:tc>
        <w:tc>
          <w:tcPr>
            <w:tcW w:w="746" w:type="pct"/>
            <w:shd w:val="clear" w:color="auto" w:fill="auto"/>
          </w:tcPr>
          <w:p w14:paraId="220440EE" w14:textId="39FFE3B6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0.78 </w:t>
            </w:r>
            <w:r w:rsidR="00422A0B">
              <w:rPr>
                <w:rFonts w:ascii="Garamond" w:hAnsi="Garamond" w:cs="Arial"/>
              </w:rPr>
              <w:t>–</w:t>
            </w:r>
            <w:r>
              <w:rPr>
                <w:rFonts w:ascii="Garamond" w:hAnsi="Garamond" w:cs="Arial"/>
              </w:rPr>
              <w:t xml:space="preserve"> 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420" w:type="pct"/>
            <w:shd w:val="clear" w:color="auto" w:fill="auto"/>
          </w:tcPr>
          <w:p w14:paraId="183BB757" w14:textId="239ADE05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14</w:t>
            </w:r>
          </w:p>
        </w:tc>
        <w:tc>
          <w:tcPr>
            <w:tcW w:w="581" w:type="pct"/>
            <w:shd w:val="clear" w:color="auto" w:fill="auto"/>
          </w:tcPr>
          <w:p w14:paraId="45F54605" w14:textId="4721D19E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22-0.50</w:t>
            </w:r>
          </w:p>
        </w:tc>
        <w:tc>
          <w:tcPr>
            <w:tcW w:w="631" w:type="pct"/>
            <w:shd w:val="clear" w:color="auto" w:fill="auto"/>
          </w:tcPr>
          <w:p w14:paraId="17B4B164" w14:textId="4C5125E2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84</w:t>
            </w:r>
          </w:p>
        </w:tc>
        <w:tc>
          <w:tcPr>
            <w:tcW w:w="583" w:type="pct"/>
            <w:shd w:val="clear" w:color="auto" w:fill="auto"/>
          </w:tcPr>
          <w:p w14:paraId="0A0603ED" w14:textId="165F02BA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12-0.84</w:t>
            </w:r>
          </w:p>
        </w:tc>
      </w:tr>
      <w:tr w:rsidR="00E05B41" w:rsidRPr="002C6CA8" w14:paraId="68499283" w14:textId="23D15039" w:rsidTr="00AC7813">
        <w:trPr>
          <w:trHeight w:val="852"/>
          <w:jc w:val="center"/>
        </w:trPr>
        <w:tc>
          <w:tcPr>
            <w:tcW w:w="582" w:type="pct"/>
            <w:vMerge/>
            <w:shd w:val="clear" w:color="auto" w:fill="auto"/>
            <w:hideMark/>
          </w:tcPr>
          <w:p w14:paraId="2D990607" w14:textId="77777777" w:rsidR="00E05B41" w:rsidRPr="002C6CA8" w:rsidRDefault="00E05B41" w:rsidP="00E05B41">
            <w:pPr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628901CC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proofErr w:type="spellStart"/>
            <w:r w:rsidRPr="002C6CA8">
              <w:rPr>
                <w:rFonts w:ascii="Garamond" w:hAnsi="Garamond" w:cs="Calibri"/>
                <w:kern w:val="24"/>
              </w:rPr>
              <w:t>rCSI</w:t>
            </w:r>
            <w:proofErr w:type="spellEnd"/>
          </w:p>
        </w:tc>
        <w:tc>
          <w:tcPr>
            <w:tcW w:w="438" w:type="pct"/>
            <w:shd w:val="clear" w:color="auto" w:fill="auto"/>
          </w:tcPr>
          <w:p w14:paraId="174A35C4" w14:textId="4F47E381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30</w:t>
            </w:r>
          </w:p>
        </w:tc>
        <w:tc>
          <w:tcPr>
            <w:tcW w:w="437" w:type="pct"/>
            <w:shd w:val="clear" w:color="auto" w:fill="auto"/>
          </w:tcPr>
          <w:p w14:paraId="0D9F7F3B" w14:textId="5B482AC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44</w:t>
            </w:r>
          </w:p>
        </w:tc>
        <w:tc>
          <w:tcPr>
            <w:tcW w:w="746" w:type="pct"/>
            <w:shd w:val="clear" w:color="auto" w:fill="auto"/>
          </w:tcPr>
          <w:p w14:paraId="3AE0BD32" w14:textId="3DBB2CCB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72-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420" w:type="pct"/>
            <w:shd w:val="clear" w:color="auto" w:fill="auto"/>
          </w:tcPr>
          <w:p w14:paraId="5AC6FAEF" w14:textId="50DE93FF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46</w:t>
            </w:r>
          </w:p>
        </w:tc>
        <w:tc>
          <w:tcPr>
            <w:tcW w:w="581" w:type="pct"/>
            <w:shd w:val="clear" w:color="auto" w:fill="auto"/>
          </w:tcPr>
          <w:p w14:paraId="1E957F83" w14:textId="300DB163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56-0.57</w:t>
            </w:r>
          </w:p>
        </w:tc>
        <w:tc>
          <w:tcPr>
            <w:tcW w:w="631" w:type="pct"/>
            <w:shd w:val="clear" w:color="auto" w:fill="auto"/>
          </w:tcPr>
          <w:p w14:paraId="2FFF6C3B" w14:textId="5968D693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59</w:t>
            </w:r>
          </w:p>
        </w:tc>
        <w:tc>
          <w:tcPr>
            <w:tcW w:w="583" w:type="pct"/>
            <w:shd w:val="clear" w:color="auto" w:fill="auto"/>
          </w:tcPr>
          <w:p w14:paraId="74E7DEE2" w14:textId="25FCB08D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40-0.59</w:t>
            </w:r>
          </w:p>
        </w:tc>
      </w:tr>
      <w:tr w:rsidR="00E05B41" w:rsidRPr="002C6CA8" w14:paraId="723E43B3" w14:textId="7E5E80EE" w:rsidTr="00AC78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tcW w:w="582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986A832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Uganda</w:t>
            </w:r>
          </w:p>
        </w:tc>
        <w:tc>
          <w:tcPr>
            <w:tcW w:w="583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DEF62A0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shd w:val="clear" w:color="auto" w:fill="auto"/>
          </w:tcPr>
          <w:p w14:paraId="58518B6C" w14:textId="13EF9EF6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50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shd w:val="clear" w:color="auto" w:fill="auto"/>
          </w:tcPr>
          <w:p w14:paraId="1F1FBA97" w14:textId="682ADE24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746" w:type="pct"/>
            <w:tcBorders>
              <w:bottom w:val="single" w:sz="4" w:space="0" w:color="auto"/>
            </w:tcBorders>
            <w:shd w:val="clear" w:color="auto" w:fill="auto"/>
          </w:tcPr>
          <w:p w14:paraId="1F45F252" w14:textId="624F576A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57-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shd w:val="clear" w:color="auto" w:fill="auto"/>
          </w:tcPr>
          <w:p w14:paraId="596E07DB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39</w:t>
            </w:r>
          </w:p>
        </w:tc>
        <w:tc>
          <w:tcPr>
            <w:tcW w:w="581" w:type="pct"/>
            <w:tcBorders>
              <w:bottom w:val="single" w:sz="4" w:space="0" w:color="auto"/>
            </w:tcBorders>
            <w:shd w:val="clear" w:color="auto" w:fill="auto"/>
          </w:tcPr>
          <w:p w14:paraId="6D30551E" w14:textId="77777777" w:rsidR="00E05B41" w:rsidRPr="00B901FE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39-0.48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auto"/>
          </w:tcPr>
          <w:p w14:paraId="0A851BFB" w14:textId="6A0DE152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25</w:t>
            </w:r>
          </w:p>
        </w:tc>
        <w:tc>
          <w:tcPr>
            <w:tcW w:w="583" w:type="pct"/>
            <w:tcBorders>
              <w:bottom w:val="single" w:sz="4" w:space="0" w:color="auto"/>
            </w:tcBorders>
            <w:shd w:val="clear" w:color="auto" w:fill="auto"/>
          </w:tcPr>
          <w:p w14:paraId="2F8F26DB" w14:textId="3189E74C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24-0.70</w:t>
            </w:r>
          </w:p>
        </w:tc>
      </w:tr>
    </w:tbl>
    <w:p w14:paraId="59B82821" w14:textId="77777777" w:rsidR="00F06FCF" w:rsidRPr="0037795C" w:rsidRDefault="00F06FCF" w:rsidP="00F06FCF">
      <w:pPr>
        <w:rPr>
          <w:rFonts w:ascii="Garamond" w:eastAsia="SimSun" w:hAnsi="Garamond" w:cs="Times"/>
          <w:b/>
          <w:bCs/>
          <w:color w:val="333333"/>
        </w:rPr>
      </w:pPr>
      <w:r>
        <w:rPr>
          <w:rFonts w:ascii="Garamond" w:eastAsia="SimSun" w:hAnsi="Garamond" w:cs="Times"/>
          <w:b/>
          <w:bCs/>
          <w:color w:val="333333"/>
        </w:rPr>
        <w:t xml:space="preserve">*  </w:t>
      </w:r>
      <w:r w:rsidRPr="0037795C">
        <w:rPr>
          <w:rFonts w:ascii="Garamond" w:eastAsia="SimSun" w:hAnsi="Garamond" w:cs="Times"/>
          <w:bCs/>
          <w:color w:val="333333"/>
        </w:rPr>
        <w:t xml:space="preserve">ML results </w:t>
      </w:r>
      <w:r>
        <w:rPr>
          <w:rFonts w:ascii="Garamond" w:eastAsia="SimSun" w:hAnsi="Garamond" w:cs="Times"/>
          <w:bCs/>
          <w:color w:val="333333"/>
        </w:rPr>
        <w:t xml:space="preserve">shown in range as the performance of the three models vary slightly </w:t>
      </w:r>
    </w:p>
    <w:p w14:paraId="70837478" w14:textId="6BE44392" w:rsidR="009C5878" w:rsidRDefault="00F06FCF" w:rsidP="009C5878">
      <w:pPr>
        <w:rPr>
          <w:rFonts w:ascii="Garamond" w:eastAsia="SimSun" w:hAnsi="Garamond" w:cs="Times"/>
          <w:b/>
          <w:bCs/>
          <w:color w:val="333333"/>
        </w:rPr>
      </w:pPr>
      <w:r w:rsidRPr="0094415C">
        <w:rPr>
          <w:rFonts w:ascii="Garamond" w:eastAsia="SimSun" w:hAnsi="Garamond" w:cs="Times"/>
          <w:b/>
          <w:bCs/>
          <w:color w:val="333333"/>
        </w:rPr>
        <w:t xml:space="preserve">Table 2: </w:t>
      </w:r>
      <w:r>
        <w:rPr>
          <w:rFonts w:ascii="Garamond" w:eastAsia="SimSun" w:hAnsi="Garamond" w:cs="Times"/>
          <w:b/>
          <w:bCs/>
          <w:color w:val="333333"/>
        </w:rPr>
        <w:t xml:space="preserve"> M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L </w:t>
      </w:r>
      <w:r>
        <w:rPr>
          <w:rFonts w:ascii="Garamond" w:eastAsia="SimSun" w:hAnsi="Garamond" w:cs="Times"/>
          <w:b/>
          <w:bCs/>
          <w:color w:val="333333"/>
        </w:rPr>
        <w:t>algorithm V.S. baseline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 </w:t>
      </w:r>
      <w:r w:rsidR="009C5878">
        <w:rPr>
          <w:rFonts w:ascii="Garamond" w:eastAsia="SimSun" w:hAnsi="Garamond" w:cs="Times"/>
          <w:b/>
          <w:bCs/>
          <w:color w:val="333333"/>
        </w:rPr>
        <w:t xml:space="preserve">results with most </w:t>
      </w:r>
      <w:r w:rsidR="009C5878" w:rsidRPr="001772A0">
        <w:rPr>
          <w:rFonts w:ascii="Garamond" w:eastAsia="SimSun" w:hAnsi="Garamond" w:cs="Times"/>
          <w:b/>
          <w:bCs/>
          <w:color w:val="333333"/>
        </w:rPr>
        <w:t xml:space="preserve">food </w:t>
      </w:r>
      <w:r w:rsidR="009C5878">
        <w:rPr>
          <w:rFonts w:ascii="Garamond" w:eastAsia="SimSun" w:hAnsi="Garamond" w:cs="Times"/>
          <w:b/>
          <w:bCs/>
          <w:color w:val="333333"/>
        </w:rPr>
        <w:t>in</w:t>
      </w:r>
      <w:r w:rsidR="009C5878" w:rsidRPr="001772A0">
        <w:rPr>
          <w:rFonts w:ascii="Garamond" w:eastAsia="SimSun" w:hAnsi="Garamond" w:cs="Times"/>
          <w:b/>
          <w:bCs/>
          <w:color w:val="333333"/>
        </w:rPr>
        <w:t xml:space="preserve">secure </w:t>
      </w:r>
      <w:r w:rsidR="009C5878">
        <w:rPr>
          <w:rFonts w:ascii="Garamond" w:eastAsia="SimSun" w:hAnsi="Garamond" w:cs="Times"/>
          <w:b/>
          <w:bCs/>
          <w:color w:val="333333"/>
        </w:rPr>
        <w:t>category versus the rest categorization</w:t>
      </w:r>
    </w:p>
    <w:tbl>
      <w:tblPr>
        <w:tblStyle w:val="PlainTable3"/>
        <w:tblW w:w="5000" w:type="pct"/>
        <w:jc w:val="center"/>
        <w:tblLayout w:type="fixed"/>
        <w:tblLook w:val="0420" w:firstRow="1" w:lastRow="0" w:firstColumn="0" w:lastColumn="0" w:noHBand="0" w:noVBand="1"/>
      </w:tblPr>
      <w:tblGrid>
        <w:gridCol w:w="1081"/>
        <w:gridCol w:w="1079"/>
        <w:gridCol w:w="772"/>
        <w:gridCol w:w="848"/>
        <w:gridCol w:w="1170"/>
        <w:gridCol w:w="1080"/>
        <w:gridCol w:w="900"/>
        <w:gridCol w:w="1080"/>
        <w:gridCol w:w="1350"/>
      </w:tblGrid>
      <w:tr w:rsidR="00A944C0" w:rsidRPr="002C6CA8" w14:paraId="24CF2003" w14:textId="7A7662EC" w:rsidTr="00A94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4"/>
          <w:jc w:val="center"/>
        </w:trPr>
        <w:tc>
          <w:tcPr>
            <w:tcW w:w="57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9048D17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Country</w:t>
            </w:r>
          </w:p>
          <w:p w14:paraId="675135C4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1887DDD" w14:textId="2FB9F7E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ood Security Measure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</w:tcPr>
          <w:p w14:paraId="146923C7" w14:textId="0C6895A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Threshold</w:t>
            </w:r>
          </w:p>
        </w:tc>
        <w:tc>
          <w:tcPr>
            <w:tcW w:w="453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C85D5A5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592D9508" w14:textId="5561DCB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line)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4629F00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5C3885A9" w14:textId="067AB26C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577" w:type="pct"/>
            <w:tcBorders>
              <w:top w:val="single" w:sz="4" w:space="0" w:color="auto"/>
            </w:tcBorders>
            <w:shd w:val="clear" w:color="auto" w:fill="auto"/>
          </w:tcPr>
          <w:p w14:paraId="10E47FD4" w14:textId="77777777" w:rsidR="003E238F" w:rsidRPr="002C6CA8" w:rsidRDefault="003E238F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7FD85539" w14:textId="77777777" w:rsidR="002D5DE9" w:rsidRDefault="003E238F" w:rsidP="002D5DE9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+</w:t>
            </w:r>
          </w:p>
          <w:p w14:paraId="5E130B60" w14:textId="67D56032" w:rsidR="00F66922" w:rsidRPr="002D5DE9" w:rsidRDefault="003E238F" w:rsidP="002D5DE9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sampling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</w:tcPr>
          <w:p w14:paraId="38876D11" w14:textId="5300BB02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  <w:p w14:paraId="0221FF3B" w14:textId="3E6FE816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line)</w:t>
            </w:r>
          </w:p>
        </w:tc>
        <w:tc>
          <w:tcPr>
            <w:tcW w:w="577" w:type="pct"/>
            <w:tcBorders>
              <w:top w:val="single" w:sz="4" w:space="0" w:color="auto"/>
            </w:tcBorders>
            <w:shd w:val="clear" w:color="auto" w:fill="auto"/>
          </w:tcPr>
          <w:p w14:paraId="28AA3565" w14:textId="12DB287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721" w:type="pct"/>
            <w:tcBorders>
              <w:top w:val="single" w:sz="4" w:space="0" w:color="auto"/>
            </w:tcBorders>
            <w:shd w:val="clear" w:color="auto" w:fill="auto"/>
          </w:tcPr>
          <w:p w14:paraId="1C85BCFC" w14:textId="77777777" w:rsidR="003E238F" w:rsidRDefault="003E238F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</w:p>
          <w:p w14:paraId="66F59093" w14:textId="7BDD3934" w:rsidR="002D5DE9" w:rsidRDefault="002D5DE9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</w:t>
            </w:r>
            <w:r w:rsidR="003E238F"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M</w:t>
            </w:r>
            <w:r w:rsidR="003E238F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+</w:t>
            </w:r>
          </w:p>
          <w:p w14:paraId="2ABE01E7" w14:textId="6695D0A1" w:rsidR="00F66922" w:rsidRDefault="002D5DE9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S</w:t>
            </w:r>
            <w:r w:rsidR="003E238F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mpling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</w:tr>
      <w:tr w:rsidR="00A944C0" w:rsidRPr="002C6CA8" w14:paraId="612AE61A" w14:textId="565BD2A8" w:rsidTr="00A94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77" w:type="pct"/>
            <w:vMerge w:val="restart"/>
            <w:shd w:val="clear" w:color="auto" w:fill="auto"/>
            <w:hideMark/>
          </w:tcPr>
          <w:p w14:paraId="7CAC78A1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Malawi</w:t>
            </w:r>
          </w:p>
          <w:p w14:paraId="15124BBD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79F03F5D" w14:textId="38CE026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12" w:type="pct"/>
            <w:shd w:val="clear" w:color="auto" w:fill="auto"/>
          </w:tcPr>
          <w:p w14:paraId="0B95E50D" w14:textId="3958AE66" w:rsidR="00F66922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kern w:val="24"/>
              </w:rPr>
              <w:t>0.01</w:t>
            </w:r>
          </w:p>
        </w:tc>
        <w:tc>
          <w:tcPr>
            <w:tcW w:w="453" w:type="pct"/>
            <w:shd w:val="clear" w:color="auto" w:fill="auto"/>
          </w:tcPr>
          <w:p w14:paraId="0FC9AD8B" w14:textId="01B37176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>36</w:t>
            </w:r>
          </w:p>
        </w:tc>
        <w:tc>
          <w:tcPr>
            <w:tcW w:w="625" w:type="pct"/>
            <w:shd w:val="clear" w:color="auto" w:fill="auto"/>
          </w:tcPr>
          <w:p w14:paraId="471377C0" w14:textId="7F523751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73</w:t>
            </w:r>
            <w:r>
              <w:rPr>
                <w:rFonts w:ascii="Garamond" w:hAnsi="Garamond" w:cs="Calibri"/>
                <w:kern w:val="24"/>
                <w:lang w:val="en-CA"/>
              </w:rPr>
              <w:t>-1</w:t>
            </w:r>
            <w:r w:rsidR="00202022">
              <w:rPr>
                <w:rFonts w:ascii="Garamond" w:hAnsi="Garamond" w:cs="Calibri"/>
                <w:kern w:val="24"/>
                <w:lang w:val="en-CA"/>
              </w:rPr>
              <w:t>.00</w:t>
            </w:r>
          </w:p>
        </w:tc>
        <w:tc>
          <w:tcPr>
            <w:tcW w:w="577" w:type="pct"/>
            <w:shd w:val="clear" w:color="auto" w:fill="auto"/>
          </w:tcPr>
          <w:p w14:paraId="20834798" w14:textId="2B71000E" w:rsidR="00F66922" w:rsidRDefault="00A944C0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82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91</w:t>
            </w:r>
          </w:p>
        </w:tc>
        <w:tc>
          <w:tcPr>
            <w:tcW w:w="481" w:type="pct"/>
            <w:shd w:val="clear" w:color="auto" w:fill="auto"/>
          </w:tcPr>
          <w:p w14:paraId="50E5DAD0" w14:textId="1BA83EF0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4</w:t>
            </w:r>
          </w:p>
        </w:tc>
        <w:tc>
          <w:tcPr>
            <w:tcW w:w="577" w:type="pct"/>
            <w:shd w:val="clear" w:color="auto" w:fill="auto"/>
          </w:tcPr>
          <w:p w14:paraId="1D084424" w14:textId="4BB8A534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3-0.06</w:t>
            </w:r>
          </w:p>
        </w:tc>
        <w:tc>
          <w:tcPr>
            <w:tcW w:w="721" w:type="pct"/>
            <w:shd w:val="clear" w:color="auto" w:fill="auto"/>
          </w:tcPr>
          <w:p w14:paraId="1BAD6BC6" w14:textId="62723E91" w:rsidR="00F66922" w:rsidRDefault="00A944C0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03</w:t>
            </w:r>
            <w:r>
              <w:rPr>
                <w:rFonts w:ascii="Garamond" w:hAnsi="Garamond" w:cs="Calibri"/>
                <w:kern w:val="24"/>
                <w:lang w:val="en-CA"/>
              </w:rPr>
              <w:t>–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06</w:t>
            </w:r>
          </w:p>
        </w:tc>
      </w:tr>
      <w:tr w:rsidR="00A944C0" w:rsidRPr="002C6CA8" w14:paraId="15FA9BA9" w14:textId="670C3E41" w:rsidTr="00A944C0">
        <w:trPr>
          <w:trHeight w:val="775"/>
          <w:jc w:val="center"/>
        </w:trPr>
        <w:tc>
          <w:tcPr>
            <w:tcW w:w="577" w:type="pct"/>
            <w:vMerge/>
            <w:shd w:val="clear" w:color="auto" w:fill="auto"/>
            <w:hideMark/>
          </w:tcPr>
          <w:p w14:paraId="45CA6928" w14:textId="77777777" w:rsidR="00F66922" w:rsidRPr="002C6CA8" w:rsidRDefault="00F66922" w:rsidP="00CE5235">
            <w:pPr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01310B16" w14:textId="34F7B71D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proofErr w:type="spellStart"/>
            <w:r w:rsidRPr="002C6CA8">
              <w:rPr>
                <w:rFonts w:ascii="Garamond" w:hAnsi="Garamond" w:cs="Calibri"/>
                <w:kern w:val="24"/>
              </w:rPr>
              <w:t>rCSI</w:t>
            </w:r>
            <w:proofErr w:type="spellEnd"/>
          </w:p>
        </w:tc>
        <w:tc>
          <w:tcPr>
            <w:tcW w:w="412" w:type="pct"/>
            <w:shd w:val="clear" w:color="auto" w:fill="auto"/>
          </w:tcPr>
          <w:p w14:paraId="3CA0F09C" w14:textId="543FE6C7" w:rsidR="00F66922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</w:t>
            </w:r>
            <w:r w:rsidR="00A12BCC">
              <w:rPr>
                <w:rFonts w:ascii="Garamond" w:hAnsi="Garamond" w:cs="Arial"/>
              </w:rPr>
              <w:t>1</w:t>
            </w:r>
          </w:p>
        </w:tc>
        <w:tc>
          <w:tcPr>
            <w:tcW w:w="453" w:type="pct"/>
            <w:shd w:val="clear" w:color="auto" w:fill="auto"/>
          </w:tcPr>
          <w:p w14:paraId="46EEC707" w14:textId="00D66DC0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6169B9">
              <w:rPr>
                <w:rFonts w:ascii="Garamond" w:hAnsi="Garamond" w:cs="Arial"/>
              </w:rPr>
              <w:t>3</w:t>
            </w:r>
            <w:r w:rsidR="00A12BCC">
              <w:rPr>
                <w:rFonts w:ascii="Garamond" w:hAnsi="Garamond" w:cs="Arial"/>
              </w:rPr>
              <w:t>4</w:t>
            </w:r>
          </w:p>
        </w:tc>
        <w:tc>
          <w:tcPr>
            <w:tcW w:w="625" w:type="pct"/>
            <w:shd w:val="clear" w:color="auto" w:fill="auto"/>
          </w:tcPr>
          <w:p w14:paraId="515622FF" w14:textId="6CC7F352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5D6430">
              <w:rPr>
                <w:rFonts w:ascii="Garamond" w:hAnsi="Garamond" w:cs="Arial"/>
              </w:rPr>
              <w:t>0</w:t>
            </w:r>
            <w:r w:rsidR="00A12BCC">
              <w:rPr>
                <w:rFonts w:ascii="Garamond" w:hAnsi="Garamond" w:cs="Arial"/>
              </w:rPr>
              <w:t>0</w:t>
            </w:r>
            <w:r>
              <w:rPr>
                <w:rFonts w:ascii="Garamond" w:hAnsi="Garamond" w:cs="Arial"/>
              </w:rPr>
              <w:t>-0.</w:t>
            </w:r>
            <w:r w:rsidR="00A12BCC">
              <w:rPr>
                <w:rFonts w:ascii="Garamond" w:hAnsi="Garamond" w:cs="Arial"/>
              </w:rPr>
              <w:t>85</w:t>
            </w:r>
          </w:p>
        </w:tc>
        <w:tc>
          <w:tcPr>
            <w:tcW w:w="577" w:type="pct"/>
            <w:shd w:val="clear" w:color="auto" w:fill="auto"/>
          </w:tcPr>
          <w:p w14:paraId="28C3D6E5" w14:textId="7743AD0F" w:rsidR="00F66922" w:rsidRDefault="00A12BCC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15</w:t>
            </w:r>
            <w:r>
              <w:rPr>
                <w:rFonts w:ascii="Garamond" w:hAnsi="Garamond" w:cs="Calibri"/>
                <w:kern w:val="24"/>
                <w:lang w:val="en-CA"/>
              </w:rPr>
              <w:t>-0.2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5</w:t>
            </w:r>
          </w:p>
        </w:tc>
        <w:tc>
          <w:tcPr>
            <w:tcW w:w="481" w:type="pct"/>
            <w:shd w:val="clear" w:color="auto" w:fill="auto"/>
          </w:tcPr>
          <w:p w14:paraId="7A57E64A" w14:textId="7ABC8675" w:rsidR="00F66922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6169B9">
              <w:rPr>
                <w:rFonts w:ascii="Garamond" w:hAnsi="Garamond" w:cs="Calibri"/>
                <w:kern w:val="24"/>
                <w:lang w:val="en-CA"/>
              </w:rPr>
              <w:t>16</w:t>
            </w:r>
          </w:p>
          <w:p w14:paraId="7089671A" w14:textId="675D1E14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</w:p>
        </w:tc>
        <w:tc>
          <w:tcPr>
            <w:tcW w:w="577" w:type="pct"/>
            <w:shd w:val="clear" w:color="auto" w:fill="auto"/>
          </w:tcPr>
          <w:p w14:paraId="624541CF" w14:textId="5C3E3F90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6169B9">
              <w:rPr>
                <w:rFonts w:ascii="Garamond" w:hAnsi="Garamond" w:cs="Calibri"/>
                <w:kern w:val="24"/>
                <w:lang w:val="en-CA"/>
              </w:rPr>
              <w:t>03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6169B9">
              <w:rPr>
                <w:rFonts w:ascii="Garamond" w:hAnsi="Garamond" w:cs="Calibri"/>
                <w:kern w:val="24"/>
                <w:lang w:val="en-CA"/>
              </w:rPr>
              <w:t>1</w:t>
            </w:r>
            <w:r w:rsidR="0086639C">
              <w:rPr>
                <w:rFonts w:ascii="Garamond" w:hAnsi="Garamond" w:cs="Calibri"/>
                <w:kern w:val="24"/>
                <w:lang w:val="en-CA"/>
              </w:rPr>
              <w:t>6</w:t>
            </w:r>
          </w:p>
        </w:tc>
        <w:tc>
          <w:tcPr>
            <w:tcW w:w="721" w:type="pct"/>
            <w:shd w:val="clear" w:color="auto" w:fill="auto"/>
          </w:tcPr>
          <w:p w14:paraId="5BBD2DB6" w14:textId="73B18B4F" w:rsidR="00F66922" w:rsidRDefault="00A12BCC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12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17</w:t>
            </w:r>
          </w:p>
        </w:tc>
      </w:tr>
      <w:tr w:rsidR="00A944C0" w:rsidRPr="002C6CA8" w14:paraId="6C546AAE" w14:textId="038F80C1" w:rsidTr="00A94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77" w:type="pct"/>
            <w:vMerge w:val="restart"/>
            <w:shd w:val="clear" w:color="auto" w:fill="auto"/>
            <w:hideMark/>
          </w:tcPr>
          <w:p w14:paraId="4B5CC90B" w14:textId="77777777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Tanzania</w:t>
            </w:r>
          </w:p>
          <w:p w14:paraId="0A9BE097" w14:textId="77777777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1903AD5E" w14:textId="3C80B546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12" w:type="pct"/>
            <w:shd w:val="clear" w:color="auto" w:fill="auto"/>
          </w:tcPr>
          <w:p w14:paraId="52F93AB1" w14:textId="36CEB43B" w:rsidR="00570791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A12BCC">
              <w:rPr>
                <w:rFonts w:ascii="Garamond" w:hAnsi="Garamond" w:cs="Arial"/>
              </w:rPr>
              <w:t>0</w:t>
            </w:r>
            <w:r>
              <w:rPr>
                <w:rFonts w:ascii="Garamond" w:hAnsi="Garamond" w:cs="Arial"/>
              </w:rPr>
              <w:t>1</w:t>
            </w:r>
          </w:p>
        </w:tc>
        <w:tc>
          <w:tcPr>
            <w:tcW w:w="453" w:type="pct"/>
            <w:shd w:val="clear" w:color="auto" w:fill="auto"/>
          </w:tcPr>
          <w:p w14:paraId="4E9A7DC6" w14:textId="7B0B519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0</w:t>
            </w:r>
          </w:p>
        </w:tc>
        <w:tc>
          <w:tcPr>
            <w:tcW w:w="625" w:type="pct"/>
            <w:shd w:val="clear" w:color="auto" w:fill="auto"/>
          </w:tcPr>
          <w:p w14:paraId="17D80566" w14:textId="7E1EC473" w:rsidR="00570791" w:rsidRPr="002C6CA8" w:rsidRDefault="004422CF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1.00</w:t>
            </w:r>
            <w:r w:rsidR="00570791">
              <w:rPr>
                <w:rFonts w:ascii="Garamond" w:hAnsi="Garamond" w:cs="Arial"/>
              </w:rPr>
              <w:t>-1.00</w:t>
            </w:r>
          </w:p>
        </w:tc>
        <w:tc>
          <w:tcPr>
            <w:tcW w:w="577" w:type="pct"/>
            <w:shd w:val="clear" w:color="auto" w:fill="auto"/>
          </w:tcPr>
          <w:p w14:paraId="3A84DE66" w14:textId="579CE88A" w:rsidR="00570791" w:rsidRDefault="004422CF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1.00-1.00</w:t>
            </w:r>
          </w:p>
        </w:tc>
        <w:tc>
          <w:tcPr>
            <w:tcW w:w="481" w:type="pct"/>
            <w:shd w:val="clear" w:color="auto" w:fill="auto"/>
          </w:tcPr>
          <w:p w14:paraId="5553E62E" w14:textId="04906F0F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0</w:t>
            </w:r>
          </w:p>
        </w:tc>
        <w:tc>
          <w:tcPr>
            <w:tcW w:w="577" w:type="pct"/>
            <w:shd w:val="clear" w:color="auto" w:fill="auto"/>
          </w:tcPr>
          <w:p w14:paraId="0EB26189" w14:textId="78053D27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</w:t>
            </w:r>
            <w:r w:rsidR="004422CF">
              <w:rPr>
                <w:rFonts w:ascii="Garamond" w:hAnsi="Garamond" w:cs="Calibri"/>
                <w:kern w:val="24"/>
                <w:lang w:val="en-CA"/>
              </w:rPr>
              <w:t>1</w:t>
            </w:r>
            <w:r>
              <w:rPr>
                <w:rFonts w:ascii="Garamond" w:hAnsi="Garamond" w:cs="Calibri"/>
                <w:kern w:val="24"/>
                <w:lang w:val="en-CA"/>
              </w:rPr>
              <w:t>-0.0</w:t>
            </w:r>
            <w:r w:rsidR="004422CF">
              <w:rPr>
                <w:rFonts w:ascii="Garamond" w:hAnsi="Garamond" w:cs="Calibri"/>
                <w:kern w:val="24"/>
                <w:lang w:val="en-CA"/>
              </w:rPr>
              <w:t>4</w:t>
            </w:r>
          </w:p>
        </w:tc>
        <w:tc>
          <w:tcPr>
            <w:tcW w:w="721" w:type="pct"/>
            <w:shd w:val="clear" w:color="auto" w:fill="auto"/>
          </w:tcPr>
          <w:p w14:paraId="334B133A" w14:textId="67C25168" w:rsidR="00570791" w:rsidRDefault="004422CF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1-0.04</w:t>
            </w:r>
          </w:p>
        </w:tc>
      </w:tr>
      <w:tr w:rsidR="00A944C0" w:rsidRPr="002C6CA8" w14:paraId="07744E78" w14:textId="622D6ADD" w:rsidTr="00A944C0">
        <w:trPr>
          <w:trHeight w:val="852"/>
          <w:jc w:val="center"/>
        </w:trPr>
        <w:tc>
          <w:tcPr>
            <w:tcW w:w="577" w:type="pct"/>
            <w:vMerge/>
            <w:shd w:val="clear" w:color="auto" w:fill="auto"/>
            <w:hideMark/>
          </w:tcPr>
          <w:p w14:paraId="7D8D91F7" w14:textId="77777777" w:rsidR="00570791" w:rsidRPr="002C6CA8" w:rsidRDefault="00570791" w:rsidP="00570791">
            <w:pPr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3B259B34" w14:textId="64271265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proofErr w:type="spellStart"/>
            <w:r w:rsidRPr="002C6CA8">
              <w:rPr>
                <w:rFonts w:ascii="Garamond" w:hAnsi="Garamond" w:cs="Calibri"/>
                <w:kern w:val="24"/>
              </w:rPr>
              <w:t>rCSI</w:t>
            </w:r>
            <w:proofErr w:type="spellEnd"/>
          </w:p>
        </w:tc>
        <w:tc>
          <w:tcPr>
            <w:tcW w:w="412" w:type="pct"/>
            <w:shd w:val="clear" w:color="auto" w:fill="auto"/>
          </w:tcPr>
          <w:p w14:paraId="3F007FA5" w14:textId="32E4FEB8" w:rsidR="00570791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A12BCC">
              <w:rPr>
                <w:rFonts w:ascii="Garamond" w:hAnsi="Garamond" w:cs="Arial"/>
              </w:rPr>
              <w:t>0</w:t>
            </w:r>
            <w:r>
              <w:rPr>
                <w:rFonts w:ascii="Garamond" w:hAnsi="Garamond" w:cs="Arial"/>
              </w:rPr>
              <w:t>1</w:t>
            </w:r>
          </w:p>
        </w:tc>
        <w:tc>
          <w:tcPr>
            <w:tcW w:w="453" w:type="pct"/>
            <w:shd w:val="clear" w:color="auto" w:fill="auto"/>
          </w:tcPr>
          <w:p w14:paraId="2AF4F75C" w14:textId="7D992B2D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0</w:t>
            </w:r>
          </w:p>
        </w:tc>
        <w:tc>
          <w:tcPr>
            <w:tcW w:w="625" w:type="pct"/>
            <w:shd w:val="clear" w:color="auto" w:fill="auto"/>
          </w:tcPr>
          <w:p w14:paraId="12C24204" w14:textId="1614E8ED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D76E99">
              <w:rPr>
                <w:rFonts w:ascii="Garamond" w:hAnsi="Garamond" w:cs="Arial"/>
              </w:rPr>
              <w:t>8</w:t>
            </w:r>
            <w:r>
              <w:rPr>
                <w:rFonts w:ascii="Garamond" w:hAnsi="Garamond" w:cs="Arial"/>
              </w:rPr>
              <w:t>0-1.00</w:t>
            </w:r>
          </w:p>
        </w:tc>
        <w:tc>
          <w:tcPr>
            <w:tcW w:w="577" w:type="pct"/>
            <w:shd w:val="clear" w:color="auto" w:fill="auto"/>
          </w:tcPr>
          <w:p w14:paraId="4F4F77FB" w14:textId="7D52E486" w:rsidR="00570791" w:rsidRDefault="00D76E99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1.00-1.00</w:t>
            </w:r>
          </w:p>
        </w:tc>
        <w:tc>
          <w:tcPr>
            <w:tcW w:w="481" w:type="pct"/>
            <w:shd w:val="clear" w:color="auto" w:fill="auto"/>
          </w:tcPr>
          <w:p w14:paraId="416B52C5" w14:textId="432E7455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0</w:t>
            </w:r>
          </w:p>
        </w:tc>
        <w:tc>
          <w:tcPr>
            <w:tcW w:w="577" w:type="pct"/>
            <w:shd w:val="clear" w:color="auto" w:fill="auto"/>
          </w:tcPr>
          <w:p w14:paraId="4D5315B3" w14:textId="5456D33A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3-0.06</w:t>
            </w:r>
          </w:p>
        </w:tc>
        <w:tc>
          <w:tcPr>
            <w:tcW w:w="721" w:type="pct"/>
            <w:shd w:val="clear" w:color="auto" w:fill="auto"/>
          </w:tcPr>
          <w:p w14:paraId="0369957A" w14:textId="028AB43D" w:rsidR="00570791" w:rsidRDefault="00D76E99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3-0.03</w:t>
            </w:r>
          </w:p>
        </w:tc>
      </w:tr>
      <w:tr w:rsidR="00A944C0" w:rsidRPr="002C6CA8" w14:paraId="2C0C8DE1" w14:textId="04982019" w:rsidTr="00A94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tcW w:w="577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3F30E4A" w14:textId="2907CE0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Uganda</w:t>
            </w:r>
          </w:p>
        </w:tc>
        <w:tc>
          <w:tcPr>
            <w:tcW w:w="576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E77E54D" w14:textId="069A565F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shd w:val="clear" w:color="auto" w:fill="auto"/>
          </w:tcPr>
          <w:p w14:paraId="1ED8CA37" w14:textId="642CF9F5" w:rsidR="00570791" w:rsidRDefault="003701B3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8</w:t>
            </w: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14:paraId="3B4D2AC8" w14:textId="7BB6E1A0" w:rsidR="00570791" w:rsidRPr="002C6CA8" w:rsidRDefault="003701B3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auto"/>
          </w:tcPr>
          <w:p w14:paraId="1A6F042A" w14:textId="0C74F55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3701B3">
              <w:rPr>
                <w:rFonts w:ascii="Garamond" w:hAnsi="Garamond" w:cs="Arial"/>
              </w:rPr>
              <w:t>00</w:t>
            </w:r>
            <w:r>
              <w:rPr>
                <w:rFonts w:ascii="Garamond" w:hAnsi="Garamond" w:cs="Arial"/>
              </w:rPr>
              <w:t>-1</w:t>
            </w:r>
          </w:p>
        </w:tc>
        <w:tc>
          <w:tcPr>
            <w:tcW w:w="577" w:type="pct"/>
            <w:tcBorders>
              <w:bottom w:val="single" w:sz="4" w:space="0" w:color="auto"/>
            </w:tcBorders>
            <w:shd w:val="clear" w:color="auto" w:fill="auto"/>
          </w:tcPr>
          <w:p w14:paraId="350CCDAD" w14:textId="2D39D3DF" w:rsidR="009364AE" w:rsidRDefault="009364AE" w:rsidP="009364AE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86-0.86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</w:tcPr>
          <w:p w14:paraId="2FFF7A01" w14:textId="324986B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B65FB4">
              <w:rPr>
                <w:rFonts w:ascii="Garamond" w:hAnsi="Garamond" w:cs="Calibri"/>
                <w:kern w:val="24"/>
                <w:lang w:val="en-CA"/>
              </w:rPr>
              <w:t>00</w:t>
            </w:r>
          </w:p>
        </w:tc>
        <w:tc>
          <w:tcPr>
            <w:tcW w:w="577" w:type="pct"/>
            <w:tcBorders>
              <w:bottom w:val="single" w:sz="4" w:space="0" w:color="auto"/>
            </w:tcBorders>
            <w:shd w:val="clear" w:color="auto" w:fill="auto"/>
          </w:tcPr>
          <w:p w14:paraId="76F83B6C" w14:textId="08E6F572" w:rsidR="00570791" w:rsidRPr="00B901FE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B65FB4">
              <w:rPr>
                <w:rFonts w:ascii="Garamond" w:hAnsi="Garamond" w:cs="Calibri"/>
                <w:kern w:val="24"/>
                <w:lang w:val="en-CA"/>
              </w:rPr>
              <w:t>00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9364AE">
              <w:rPr>
                <w:rFonts w:ascii="Garamond" w:hAnsi="Garamond" w:cs="Calibri"/>
                <w:kern w:val="24"/>
                <w:lang w:val="en-CA"/>
              </w:rPr>
              <w:t>30</w:t>
            </w:r>
          </w:p>
        </w:tc>
        <w:tc>
          <w:tcPr>
            <w:tcW w:w="721" w:type="pct"/>
            <w:tcBorders>
              <w:bottom w:val="single" w:sz="4" w:space="0" w:color="auto"/>
            </w:tcBorders>
            <w:shd w:val="clear" w:color="auto" w:fill="auto"/>
          </w:tcPr>
          <w:p w14:paraId="5B140A17" w14:textId="6DCDA7E4" w:rsidR="00570791" w:rsidRDefault="009364AE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19-0.32</w:t>
            </w:r>
          </w:p>
        </w:tc>
      </w:tr>
    </w:tbl>
    <w:p w14:paraId="78ABBD16" w14:textId="638A3EFA" w:rsidR="00F06FCF" w:rsidRPr="00BC4C46" w:rsidRDefault="00BC4C46" w:rsidP="00F06FCF">
      <w:pPr>
        <w:pStyle w:val="CommentText"/>
        <w:rPr>
          <w:rFonts w:ascii="Garamond" w:eastAsia="SimSun" w:hAnsi="Garamond" w:cs="Times"/>
          <w:color w:val="333333"/>
          <w:sz w:val="22"/>
          <w:szCs w:val="22"/>
        </w:rPr>
      </w:pPr>
      <w:r w:rsidRPr="00BC4C46">
        <w:rPr>
          <w:rFonts w:ascii="Garamond" w:eastAsia="SimSun" w:hAnsi="Garamond" w:cs="Times"/>
          <w:color w:val="333333"/>
          <w:sz w:val="22"/>
          <w:szCs w:val="22"/>
        </w:rPr>
        <w:t>*  ML results shown in range as the performance of the three models vary slightly</w:t>
      </w:r>
    </w:p>
    <w:p w14:paraId="4AA556C1" w14:textId="77777777" w:rsidR="008B5810" w:rsidRDefault="008B5810" w:rsidP="008B5810">
      <w:pPr>
        <w:rPr>
          <w:rFonts w:ascii="Garamond" w:eastAsia="SimSun" w:hAnsi="Garamond" w:cs="Times"/>
          <w:b/>
          <w:bCs/>
          <w:color w:val="333333"/>
        </w:rPr>
      </w:pPr>
      <w:r>
        <w:rPr>
          <w:b/>
          <w:bCs/>
        </w:rPr>
        <w:br w:type="page"/>
      </w:r>
      <w:r w:rsidRPr="0094415C">
        <w:rPr>
          <w:rFonts w:ascii="Garamond" w:eastAsia="SimSun" w:hAnsi="Garamond" w:cs="Times"/>
          <w:b/>
          <w:bCs/>
          <w:color w:val="333333"/>
        </w:rPr>
        <w:lastRenderedPageBreak/>
        <w:t xml:space="preserve">Table </w:t>
      </w:r>
      <w:r>
        <w:rPr>
          <w:rFonts w:ascii="Garamond" w:eastAsia="SimSun" w:hAnsi="Garamond" w:cs="Times"/>
          <w:b/>
          <w:bCs/>
          <w:color w:val="333333"/>
        </w:rPr>
        <w:t>3</w:t>
      </w:r>
      <w:r w:rsidRPr="0094415C">
        <w:rPr>
          <w:rFonts w:ascii="Garamond" w:eastAsia="SimSun" w:hAnsi="Garamond" w:cs="Times"/>
          <w:b/>
          <w:bCs/>
          <w:color w:val="333333"/>
        </w:rPr>
        <w:t xml:space="preserve">: </w:t>
      </w:r>
      <w:r>
        <w:rPr>
          <w:rFonts w:ascii="Garamond" w:eastAsia="SimSun" w:hAnsi="Garamond" w:cs="Times"/>
          <w:b/>
          <w:bCs/>
          <w:color w:val="333333"/>
        </w:rPr>
        <w:t xml:space="preserve"> error analysis based on a binary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 cutoff</w:t>
      </w:r>
      <w:r>
        <w:rPr>
          <w:rFonts w:ascii="Garamond" w:eastAsia="SimSun" w:hAnsi="Garamond" w:cs="Times"/>
          <w:b/>
          <w:bCs/>
          <w:color w:val="333333"/>
        </w:rPr>
        <w:t xml:space="preserve"> (most </w:t>
      </w:r>
      <w:r w:rsidRPr="001772A0">
        <w:rPr>
          <w:rFonts w:ascii="Garamond" w:eastAsia="SimSun" w:hAnsi="Garamond" w:cs="Times"/>
          <w:b/>
          <w:bCs/>
          <w:color w:val="333333"/>
        </w:rPr>
        <w:t xml:space="preserve">food </w:t>
      </w:r>
      <w:r>
        <w:rPr>
          <w:rFonts w:ascii="Garamond" w:eastAsia="SimSun" w:hAnsi="Garamond" w:cs="Times"/>
          <w:b/>
          <w:bCs/>
          <w:color w:val="333333"/>
        </w:rPr>
        <w:t>in</w:t>
      </w:r>
      <w:r w:rsidRPr="001772A0">
        <w:rPr>
          <w:rFonts w:ascii="Garamond" w:eastAsia="SimSun" w:hAnsi="Garamond" w:cs="Times"/>
          <w:b/>
          <w:bCs/>
          <w:color w:val="333333"/>
        </w:rPr>
        <w:t xml:space="preserve">secure </w:t>
      </w:r>
      <w:r>
        <w:rPr>
          <w:rFonts w:ascii="Garamond" w:eastAsia="SimSun" w:hAnsi="Garamond" w:cs="Times"/>
          <w:b/>
          <w:bCs/>
          <w:color w:val="333333"/>
        </w:rPr>
        <w:t>category versus the rest)</w:t>
      </w:r>
    </w:p>
    <w:p w14:paraId="43FE0D35" w14:textId="77777777" w:rsidR="008B5810" w:rsidRDefault="008B5810" w:rsidP="008B5810">
      <w:pPr>
        <w:rPr>
          <w:rFonts w:ascii="Garamond" w:eastAsia="SimSun" w:hAnsi="Garamond" w:cs="Times"/>
          <w:b/>
          <w:bCs/>
          <w:color w:val="333333"/>
        </w:rPr>
      </w:pPr>
    </w:p>
    <w:tbl>
      <w:tblPr>
        <w:tblStyle w:val="PlainTable3"/>
        <w:tblW w:w="4656" w:type="pct"/>
        <w:jc w:val="center"/>
        <w:tblLook w:val="0420" w:firstRow="1" w:lastRow="0" w:firstColumn="0" w:lastColumn="0" w:noHBand="0" w:noVBand="1"/>
      </w:tblPr>
      <w:tblGrid>
        <w:gridCol w:w="1157"/>
        <w:gridCol w:w="1002"/>
        <w:gridCol w:w="1379"/>
        <w:gridCol w:w="1726"/>
        <w:gridCol w:w="1726"/>
        <w:gridCol w:w="1726"/>
      </w:tblGrid>
      <w:tr w:rsidR="008B5810" w:rsidRPr="002C6CA8" w14:paraId="60F32C9D" w14:textId="77777777" w:rsidTr="001C6E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4"/>
          <w:jc w:val="center"/>
        </w:trPr>
        <w:tc>
          <w:tcPr>
            <w:tcW w:w="664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44D7962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Country</w:t>
            </w:r>
          </w:p>
          <w:p w14:paraId="2B3650E3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5DC9D55A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ood Security Measure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473A2F96" w14:textId="77777777" w:rsidR="007403C2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Percent of 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False Negative </w:t>
            </w:r>
          </w:p>
          <w:p w14:paraId="230AC313" w14:textId="1E406696" w:rsidR="008B5810" w:rsidRPr="002C6CA8" w:rsidRDefault="007403C2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(%)   </w:t>
            </w:r>
            <w:r w:rsidR="009617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8B58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</w:tc>
        <w:tc>
          <w:tcPr>
            <w:tcW w:w="99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EEA8086" w14:textId="212ADCBC" w:rsidR="008B5810" w:rsidRDefault="00700B1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M</w:t>
            </w:r>
            <w:r w:rsidR="008B5810" w:rsidRPr="0064165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gnitude of misclassification</w:t>
            </w:r>
          </w:p>
          <w:p w14:paraId="35517F9A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verage</w:t>
            </w: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% off from the cut-off)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14:paraId="7306DABB" w14:textId="77777777" w:rsidR="009036C9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Percent of 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False </w:t>
            </w:r>
            <w:r w:rsidR="009617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P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ositive</w:t>
            </w:r>
          </w:p>
          <w:p w14:paraId="12991894" w14:textId="34571ABA" w:rsidR="008B5810" w:rsidRPr="00641658" w:rsidRDefault="009036C9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%)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9617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8B58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14:paraId="1650B33F" w14:textId="5E67F090" w:rsidR="008B5810" w:rsidRDefault="00700B1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M</w:t>
            </w:r>
            <w:r w:rsidR="008B5810" w:rsidRPr="0064165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gnitude of misclassification</w:t>
            </w:r>
          </w:p>
          <w:p w14:paraId="30F92452" w14:textId="77777777" w:rsidR="008B5810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verage</w:t>
            </w: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% off from the cut-off)</w:t>
            </w:r>
          </w:p>
        </w:tc>
      </w:tr>
      <w:tr w:rsidR="008B5810" w:rsidRPr="001469B8" w14:paraId="075E2A37" w14:textId="77777777" w:rsidTr="00700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tcW w:w="664" w:type="pct"/>
            <w:vMerge w:val="restart"/>
            <w:shd w:val="clear" w:color="auto" w:fill="auto"/>
            <w:hideMark/>
          </w:tcPr>
          <w:p w14:paraId="6C03602B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Malawi</w:t>
            </w:r>
          </w:p>
          <w:p w14:paraId="588D495B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3F440C17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791" w:type="pct"/>
            <w:shd w:val="clear" w:color="auto" w:fill="auto"/>
          </w:tcPr>
          <w:p w14:paraId="309094A4" w14:textId="487770A5" w:rsidR="008B5810" w:rsidRPr="002C6CA8" w:rsidRDefault="00D04B5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13</w:t>
            </w:r>
          </w:p>
        </w:tc>
        <w:tc>
          <w:tcPr>
            <w:tcW w:w="990" w:type="pct"/>
            <w:shd w:val="clear" w:color="auto" w:fill="auto"/>
          </w:tcPr>
          <w:p w14:paraId="35A31997" w14:textId="6A6C2773" w:rsidR="008B5810" w:rsidRPr="001469B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6.47</w:t>
            </w:r>
          </w:p>
        </w:tc>
        <w:tc>
          <w:tcPr>
            <w:tcW w:w="990" w:type="pct"/>
            <w:shd w:val="clear" w:color="auto" w:fill="auto"/>
          </w:tcPr>
          <w:p w14:paraId="4D1990AB" w14:textId="3F964F07" w:rsidR="008B5810" w:rsidRPr="001469B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54.6</w:t>
            </w:r>
          </w:p>
        </w:tc>
        <w:tc>
          <w:tcPr>
            <w:tcW w:w="990" w:type="pct"/>
            <w:shd w:val="clear" w:color="auto" w:fill="auto"/>
          </w:tcPr>
          <w:p w14:paraId="68CFCFA7" w14:textId="7C2CF87E" w:rsidR="008B5810" w:rsidRPr="002C6CA8" w:rsidRDefault="0047265A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42.</w:t>
            </w:r>
            <w:r w:rsidR="0047789E">
              <w:rPr>
                <w:rFonts w:ascii="Garamond" w:hAnsi="Garamond" w:cs="Calibri"/>
                <w:kern w:val="24"/>
              </w:rPr>
              <w:t>67</w:t>
            </w:r>
          </w:p>
        </w:tc>
      </w:tr>
      <w:tr w:rsidR="008B5810" w:rsidRPr="001469B8" w14:paraId="673A90C5" w14:textId="77777777" w:rsidTr="00700B13">
        <w:trPr>
          <w:trHeight w:val="775"/>
          <w:jc w:val="center"/>
        </w:trPr>
        <w:tc>
          <w:tcPr>
            <w:tcW w:w="664" w:type="pct"/>
            <w:vMerge/>
            <w:shd w:val="clear" w:color="auto" w:fill="auto"/>
            <w:hideMark/>
          </w:tcPr>
          <w:p w14:paraId="42862CB6" w14:textId="77777777" w:rsidR="008B5810" w:rsidRPr="002C6CA8" w:rsidRDefault="008B5810" w:rsidP="001C6E70">
            <w:pPr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306E2CD1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proofErr w:type="spellStart"/>
            <w:r w:rsidRPr="002C6CA8">
              <w:rPr>
                <w:rFonts w:ascii="Garamond" w:hAnsi="Garamond" w:cs="Calibri"/>
                <w:kern w:val="24"/>
              </w:rPr>
              <w:t>rCSI</w:t>
            </w:r>
            <w:proofErr w:type="spellEnd"/>
          </w:p>
        </w:tc>
        <w:tc>
          <w:tcPr>
            <w:tcW w:w="791" w:type="pct"/>
            <w:shd w:val="clear" w:color="auto" w:fill="auto"/>
          </w:tcPr>
          <w:p w14:paraId="0DBA1A95" w14:textId="09EEB277" w:rsidR="008B5810" w:rsidRPr="002C6CA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6.91</w:t>
            </w:r>
          </w:p>
        </w:tc>
        <w:tc>
          <w:tcPr>
            <w:tcW w:w="990" w:type="pct"/>
            <w:shd w:val="clear" w:color="auto" w:fill="auto"/>
          </w:tcPr>
          <w:p w14:paraId="379A72A3" w14:textId="6D7C79F5" w:rsidR="008B5810" w:rsidRPr="001469B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27.13</w:t>
            </w:r>
          </w:p>
        </w:tc>
        <w:tc>
          <w:tcPr>
            <w:tcW w:w="990" w:type="pct"/>
            <w:shd w:val="clear" w:color="auto" w:fill="auto"/>
          </w:tcPr>
          <w:p w14:paraId="3B2CAD02" w14:textId="382DB89A" w:rsidR="008B5810" w:rsidRPr="001469B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4.73</w:t>
            </w:r>
          </w:p>
        </w:tc>
        <w:tc>
          <w:tcPr>
            <w:tcW w:w="990" w:type="pct"/>
            <w:shd w:val="clear" w:color="auto" w:fill="auto"/>
          </w:tcPr>
          <w:p w14:paraId="3BF5FEBE" w14:textId="44B5A13D" w:rsidR="008B5810" w:rsidRPr="002C6CA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69.72</w:t>
            </w:r>
          </w:p>
        </w:tc>
      </w:tr>
      <w:tr w:rsidR="008B5810" w:rsidRPr="001469B8" w14:paraId="481320F9" w14:textId="77777777" w:rsidTr="00700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664" w:type="pct"/>
            <w:vMerge w:val="restart"/>
            <w:shd w:val="clear" w:color="auto" w:fill="auto"/>
            <w:hideMark/>
          </w:tcPr>
          <w:p w14:paraId="4CD0B5EC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Tanzania</w:t>
            </w:r>
          </w:p>
          <w:p w14:paraId="7DE00F33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17B40A05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791" w:type="pct"/>
            <w:shd w:val="clear" w:color="auto" w:fill="auto"/>
          </w:tcPr>
          <w:p w14:paraId="70F12A45" w14:textId="6445E358" w:rsidR="008B5810" w:rsidRPr="002C6CA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</w:t>
            </w:r>
          </w:p>
        </w:tc>
        <w:tc>
          <w:tcPr>
            <w:tcW w:w="990" w:type="pct"/>
            <w:shd w:val="clear" w:color="auto" w:fill="auto"/>
          </w:tcPr>
          <w:p w14:paraId="6EEF8BB4" w14:textId="534DCA78" w:rsidR="008B5810" w:rsidRPr="001469B8" w:rsidRDefault="003C075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0</w:t>
            </w:r>
          </w:p>
        </w:tc>
        <w:tc>
          <w:tcPr>
            <w:tcW w:w="990" w:type="pct"/>
            <w:shd w:val="clear" w:color="auto" w:fill="auto"/>
          </w:tcPr>
          <w:p w14:paraId="76CF754B" w14:textId="4C0FA1A8" w:rsidR="008B5810" w:rsidRPr="001469B8" w:rsidRDefault="002746D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21.15</w:t>
            </w:r>
          </w:p>
        </w:tc>
        <w:tc>
          <w:tcPr>
            <w:tcW w:w="990" w:type="pct"/>
            <w:shd w:val="clear" w:color="auto" w:fill="auto"/>
          </w:tcPr>
          <w:p w14:paraId="0FD3B6A9" w14:textId="28E19CD1" w:rsidR="008B5810" w:rsidRPr="002C6CA8" w:rsidRDefault="002746D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86.21</w:t>
            </w:r>
          </w:p>
        </w:tc>
      </w:tr>
      <w:tr w:rsidR="008B5810" w:rsidRPr="001469B8" w14:paraId="1333E4B3" w14:textId="77777777" w:rsidTr="00700B13">
        <w:trPr>
          <w:trHeight w:val="852"/>
          <w:jc w:val="center"/>
        </w:trPr>
        <w:tc>
          <w:tcPr>
            <w:tcW w:w="664" w:type="pct"/>
            <w:vMerge/>
            <w:shd w:val="clear" w:color="auto" w:fill="auto"/>
            <w:hideMark/>
          </w:tcPr>
          <w:p w14:paraId="20E4D769" w14:textId="77777777" w:rsidR="008B5810" w:rsidRPr="002C6CA8" w:rsidRDefault="008B5810" w:rsidP="001C6E70">
            <w:pPr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0628A0A7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proofErr w:type="spellStart"/>
            <w:r w:rsidRPr="002C6CA8">
              <w:rPr>
                <w:rFonts w:ascii="Garamond" w:hAnsi="Garamond" w:cs="Calibri"/>
                <w:kern w:val="24"/>
              </w:rPr>
              <w:t>rCSI</w:t>
            </w:r>
            <w:proofErr w:type="spellEnd"/>
          </w:p>
        </w:tc>
        <w:tc>
          <w:tcPr>
            <w:tcW w:w="791" w:type="pct"/>
            <w:shd w:val="clear" w:color="auto" w:fill="auto"/>
          </w:tcPr>
          <w:p w14:paraId="5FA7E169" w14:textId="041BF3DF" w:rsidR="008B5810" w:rsidRPr="002C6CA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32</w:t>
            </w:r>
          </w:p>
        </w:tc>
        <w:tc>
          <w:tcPr>
            <w:tcW w:w="990" w:type="pct"/>
            <w:shd w:val="clear" w:color="auto" w:fill="auto"/>
          </w:tcPr>
          <w:p w14:paraId="467F6292" w14:textId="374D78F8" w:rsidR="008B5810" w:rsidRPr="001469B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33.04</w:t>
            </w:r>
          </w:p>
        </w:tc>
        <w:tc>
          <w:tcPr>
            <w:tcW w:w="990" w:type="pct"/>
            <w:shd w:val="clear" w:color="auto" w:fill="auto"/>
          </w:tcPr>
          <w:p w14:paraId="1FF54452" w14:textId="6CEC6C0F" w:rsidR="008B5810" w:rsidRPr="001469B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20.51</w:t>
            </w:r>
          </w:p>
        </w:tc>
        <w:tc>
          <w:tcPr>
            <w:tcW w:w="990" w:type="pct"/>
            <w:shd w:val="clear" w:color="auto" w:fill="auto"/>
          </w:tcPr>
          <w:p w14:paraId="1F4AC9FE" w14:textId="135BBA1A" w:rsidR="008B5810" w:rsidRPr="002C6CA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77.41</w:t>
            </w:r>
          </w:p>
        </w:tc>
      </w:tr>
      <w:tr w:rsidR="008B5810" w:rsidRPr="001469B8" w14:paraId="65F9D979" w14:textId="77777777" w:rsidTr="00700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8D96F2F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Uganda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88B34D7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6F7702FB" w14:textId="27106D15" w:rsidR="008B5810" w:rsidRPr="002C6CA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</w:t>
            </w:r>
          </w:p>
        </w:tc>
        <w:tc>
          <w:tcPr>
            <w:tcW w:w="990" w:type="pct"/>
            <w:tcBorders>
              <w:bottom w:val="single" w:sz="4" w:space="0" w:color="auto"/>
            </w:tcBorders>
            <w:shd w:val="clear" w:color="auto" w:fill="auto"/>
          </w:tcPr>
          <w:p w14:paraId="43BA4015" w14:textId="7BA33C74" w:rsidR="008B5810" w:rsidRPr="001469B8" w:rsidRDefault="003C075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0</w:t>
            </w:r>
          </w:p>
        </w:tc>
        <w:tc>
          <w:tcPr>
            <w:tcW w:w="990" w:type="pct"/>
            <w:tcBorders>
              <w:bottom w:val="single" w:sz="4" w:space="0" w:color="auto"/>
            </w:tcBorders>
            <w:shd w:val="clear" w:color="auto" w:fill="auto"/>
          </w:tcPr>
          <w:p w14:paraId="5B394ADB" w14:textId="4FC4FB84" w:rsidR="008B5810" w:rsidRPr="001469B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47.3</w:t>
            </w:r>
          </w:p>
        </w:tc>
        <w:tc>
          <w:tcPr>
            <w:tcW w:w="990" w:type="pct"/>
            <w:tcBorders>
              <w:bottom w:val="single" w:sz="4" w:space="0" w:color="auto"/>
            </w:tcBorders>
            <w:shd w:val="clear" w:color="auto" w:fill="auto"/>
          </w:tcPr>
          <w:p w14:paraId="3FF99C9C" w14:textId="2930A607" w:rsidR="008B5810" w:rsidRPr="002C6CA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66.56</w:t>
            </w:r>
          </w:p>
        </w:tc>
      </w:tr>
    </w:tbl>
    <w:p w14:paraId="3D18D7C4" w14:textId="77777777" w:rsidR="008B5810" w:rsidRDefault="008B5810" w:rsidP="008B5810">
      <w:pPr>
        <w:rPr>
          <w:rFonts w:ascii="Garamond" w:eastAsia="SimSun" w:hAnsi="Garamond" w:cs="Times"/>
          <w:b/>
          <w:bCs/>
          <w:color w:val="333333"/>
        </w:rPr>
      </w:pPr>
    </w:p>
    <w:p w14:paraId="0D8338AA" w14:textId="7D1A47C0" w:rsidR="008B5810" w:rsidRDefault="008B5810">
      <w:pPr>
        <w:rPr>
          <w:b/>
          <w:bCs/>
        </w:rPr>
      </w:pPr>
    </w:p>
    <w:p w14:paraId="56C5E722" w14:textId="77777777" w:rsidR="00954E2A" w:rsidRDefault="00954E2A">
      <w:pPr>
        <w:rPr>
          <w:b/>
          <w:bCs/>
        </w:rPr>
      </w:pPr>
    </w:p>
    <w:p w14:paraId="2BC57FDF" w14:textId="4A469A3B" w:rsidR="005A625F" w:rsidRPr="006C46A0" w:rsidRDefault="00F93E6E" w:rsidP="005A625F">
      <w:pPr>
        <w:rPr>
          <w:b/>
          <w:bCs/>
        </w:rPr>
      </w:pPr>
      <w:bookmarkStart w:id="8" w:name="_Hlk39156958"/>
      <w:r w:rsidRPr="006C46A0">
        <w:rPr>
          <w:b/>
          <w:bCs/>
        </w:rPr>
        <w:t>Table</w:t>
      </w:r>
      <w:r w:rsidR="005A625F" w:rsidRPr="006C46A0">
        <w:rPr>
          <w:b/>
          <w:bCs/>
        </w:rPr>
        <w:t xml:space="preserve"> </w:t>
      </w:r>
      <w:r w:rsidRPr="006C46A0">
        <w:rPr>
          <w:b/>
          <w:bCs/>
        </w:rPr>
        <w:t>1</w:t>
      </w:r>
      <w:r w:rsidR="006C46A0" w:rsidRPr="006C46A0">
        <w:rPr>
          <w:b/>
          <w:bCs/>
        </w:rPr>
        <w:t>.</w:t>
      </w:r>
      <w:r w:rsidR="005A625F" w:rsidRPr="006C46A0">
        <w:rPr>
          <w:b/>
          <w:bCs/>
        </w:rPr>
        <w:t xml:space="preserve"> </w:t>
      </w:r>
      <w:r w:rsidR="006C46A0" w:rsidRPr="006C46A0">
        <w:rPr>
          <w:b/>
          <w:bCs/>
        </w:rPr>
        <w:t xml:space="preserve">Results of the </w:t>
      </w:r>
      <w:r w:rsidR="00651A79">
        <w:rPr>
          <w:b/>
          <w:bCs/>
        </w:rPr>
        <w:t xml:space="preserve">percentage of households in the middle and most food insecure category </w:t>
      </w:r>
    </w:p>
    <w:tbl>
      <w:tblPr>
        <w:tblStyle w:val="ListTable6Colorful-Accent3"/>
        <w:tblW w:w="9360" w:type="dxa"/>
        <w:tblLook w:val="04A0" w:firstRow="1" w:lastRow="0" w:firstColumn="1" w:lastColumn="0" w:noHBand="0" w:noVBand="1"/>
      </w:tblPr>
      <w:tblGrid>
        <w:gridCol w:w="1026"/>
        <w:gridCol w:w="1158"/>
        <w:gridCol w:w="2136"/>
        <w:gridCol w:w="1788"/>
        <w:gridCol w:w="3252"/>
      </w:tblGrid>
      <w:tr w:rsidR="00F93E6E" w:rsidRPr="00F93E6E" w14:paraId="57ED07D9" w14:textId="77777777" w:rsidTr="00890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7787504" w14:textId="77777777" w:rsidR="00F93E6E" w:rsidRPr="00F93E6E" w:rsidRDefault="00F93E6E" w:rsidP="00F93E6E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Country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732E05AC" w14:textId="77777777" w:rsidR="00F93E6E" w:rsidRPr="00F93E6E" w:rsidRDefault="00F93E6E" w:rsidP="00F93E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Measure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79C94EA" w14:textId="77777777" w:rsidR="00F93E6E" w:rsidRPr="00F93E6E" w:rsidRDefault="00F93E6E" w:rsidP="00F93E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Model</w:t>
            </w:r>
          </w:p>
        </w:tc>
        <w:tc>
          <w:tcPr>
            <w:tcW w:w="5040" w:type="dxa"/>
            <w:gridSpan w:val="2"/>
            <w:shd w:val="clear" w:color="auto" w:fill="auto"/>
            <w:noWrap/>
            <w:hideMark/>
          </w:tcPr>
          <w:p w14:paraId="5D09B18B" w14:textId="77777777" w:rsidR="00F93E6E" w:rsidRPr="00F93E6E" w:rsidRDefault="00F93E6E" w:rsidP="00F93E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R squared</w:t>
            </w:r>
          </w:p>
        </w:tc>
      </w:tr>
      <w:tr w:rsidR="00F93E6E" w:rsidRPr="00F93E6E" w14:paraId="22AB3755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3B52EE51" w14:textId="77777777" w:rsidR="00F93E6E" w:rsidRPr="00F93E6E" w:rsidRDefault="00F93E6E" w:rsidP="00F93E6E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8" w:type="dxa"/>
            <w:shd w:val="clear" w:color="auto" w:fill="auto"/>
            <w:noWrap/>
            <w:hideMark/>
          </w:tcPr>
          <w:p w14:paraId="778D752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6" w:type="dxa"/>
            <w:shd w:val="clear" w:color="auto" w:fill="auto"/>
            <w:noWrap/>
            <w:hideMark/>
          </w:tcPr>
          <w:p w14:paraId="08D3A625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  <w:shd w:val="clear" w:color="auto" w:fill="auto"/>
            <w:noWrap/>
            <w:hideMark/>
          </w:tcPr>
          <w:p w14:paraId="3A99989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Percent of most food insecure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318050DF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Percent of middle and most food insecure</w:t>
            </w:r>
          </w:p>
        </w:tc>
      </w:tr>
      <w:tr w:rsidR="00890A34" w:rsidRPr="00F93E6E" w14:paraId="22D4948D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D7673D3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6446251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20AC3F7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220CD34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112A1C3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08</w:t>
            </w:r>
          </w:p>
        </w:tc>
      </w:tr>
      <w:tr w:rsidR="00F93E6E" w:rsidRPr="00F93E6E" w14:paraId="54FD3A47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5053AF7A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57FB56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7F5E572D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1434CBC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DE3BE02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890A34" w:rsidRPr="00F93E6E" w14:paraId="6CB9147B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1B190D6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640E0974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098D8B53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6269D03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1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26235D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205</w:t>
            </w:r>
          </w:p>
        </w:tc>
      </w:tr>
      <w:tr w:rsidR="00F93E6E" w:rsidRPr="00F93E6E" w14:paraId="61F44814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353B18A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CCEC28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730A05F1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292D846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85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367FDAA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82</w:t>
            </w:r>
          </w:p>
        </w:tc>
      </w:tr>
      <w:tr w:rsidR="00890A34" w:rsidRPr="00F93E6E" w14:paraId="0436E51F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737E1A6D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47C8CEC5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DB1291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0833DA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3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15E16D9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21</w:t>
            </w:r>
          </w:p>
        </w:tc>
      </w:tr>
      <w:tr w:rsidR="00F93E6E" w:rsidRPr="00F93E6E" w14:paraId="64238456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9009BDF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7688A0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08454CF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2FB6655D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8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035B644D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38</w:t>
            </w:r>
          </w:p>
        </w:tc>
      </w:tr>
      <w:tr w:rsidR="00890A34" w:rsidRPr="00F93E6E" w14:paraId="6B095172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198B115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9CE444E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191F175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58D01902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1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425C53D8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33</w:t>
            </w:r>
          </w:p>
        </w:tc>
      </w:tr>
      <w:tr w:rsidR="00F93E6E" w:rsidRPr="00F93E6E" w14:paraId="49DA81C1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5F86634B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419C2F34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1FCBBA81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5BEADD2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1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5F1F2BA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237</w:t>
            </w:r>
          </w:p>
        </w:tc>
      </w:tr>
      <w:tr w:rsidR="00890A34" w:rsidRPr="00F93E6E" w14:paraId="2CBBA093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5EB0AC04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AC40CA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0E26AF3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7D1CF2E6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3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5A9F4F8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94</w:t>
            </w:r>
          </w:p>
        </w:tc>
      </w:tr>
      <w:tr w:rsidR="00F93E6E" w:rsidRPr="00F93E6E" w14:paraId="2B4CEC02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350C04C4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291F931E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3B5BBD6A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497E6B5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4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11E8CEA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38</w:t>
            </w:r>
          </w:p>
        </w:tc>
      </w:tr>
      <w:tr w:rsidR="00890A34" w:rsidRPr="00F93E6E" w14:paraId="6C046939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106CE8F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D2F28E1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55400CE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153C4A4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8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44FAFE8E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28</w:t>
            </w:r>
          </w:p>
        </w:tc>
      </w:tr>
      <w:tr w:rsidR="00F93E6E" w:rsidRPr="00F93E6E" w14:paraId="22250231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00458F2B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79227FC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0D14AD5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6D4AACB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1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4D03242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32</w:t>
            </w:r>
          </w:p>
        </w:tc>
      </w:tr>
      <w:tr w:rsidR="00890A34" w:rsidRPr="00F93E6E" w14:paraId="551EA053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00D1E114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EB4767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3C32520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7182D4B6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13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432748B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</w:tr>
      <w:tr w:rsidR="00F93E6E" w:rsidRPr="00F93E6E" w14:paraId="14F8E50F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2F9814C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8E1FEB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60F5EF4C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55EA2C9F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3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13BEACD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86</w:t>
            </w:r>
          </w:p>
        </w:tc>
      </w:tr>
      <w:tr w:rsidR="00890A34" w:rsidRPr="00F93E6E" w14:paraId="618CBFBC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2B783217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lastRenderedPageBreak/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D265454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027DE84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33454D8E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45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04BCFEE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69</w:t>
            </w:r>
          </w:p>
        </w:tc>
      </w:tr>
      <w:tr w:rsidR="00F93E6E" w:rsidRPr="00F93E6E" w14:paraId="42848410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6FA46FE0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264E9C0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4682A84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B33D388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21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3E46F07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536</w:t>
            </w:r>
          </w:p>
        </w:tc>
      </w:tr>
      <w:tr w:rsidR="00890A34" w:rsidRPr="00F93E6E" w14:paraId="40159552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70CB2A6F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D27CF3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3B468585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B7D0CC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28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27609A8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96</w:t>
            </w:r>
          </w:p>
        </w:tc>
      </w:tr>
      <w:tr w:rsidR="00F93E6E" w:rsidRPr="00F93E6E" w14:paraId="27F939F1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70E47EE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9EA207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5EC7F7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CE323A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7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50DC2160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287</w:t>
            </w:r>
          </w:p>
        </w:tc>
      </w:tr>
      <w:tr w:rsidR="00890A34" w:rsidRPr="00F93E6E" w14:paraId="535FB295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F3092C4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257B363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F93E6E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2136" w:type="dxa"/>
            <w:shd w:val="clear" w:color="auto" w:fill="auto"/>
            <w:noWrap/>
            <w:hideMark/>
          </w:tcPr>
          <w:p w14:paraId="02DC44C9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57479435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700D9024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084</w:t>
            </w:r>
          </w:p>
        </w:tc>
      </w:tr>
      <w:tr w:rsidR="00F93E6E" w:rsidRPr="00F93E6E" w14:paraId="1B5979A0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952E190" w14:textId="77777777" w:rsidR="00F93E6E" w:rsidRPr="00BC4C46" w:rsidRDefault="00F93E6E" w:rsidP="00F93E6E">
            <w:pPr>
              <w:jc w:val="center"/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BA4063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E8F2898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55154D66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178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2D471766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F93E6E">
              <w:rPr>
                <w:rFonts w:ascii="Calibri" w:eastAsia="Times New Roman" w:hAnsi="Calibri" w:cs="Calibri"/>
                <w:color w:val="000000"/>
              </w:rPr>
              <w:t>0.276</w:t>
            </w:r>
          </w:p>
        </w:tc>
      </w:tr>
      <w:bookmarkEnd w:id="8"/>
    </w:tbl>
    <w:p w14:paraId="27B16240" w14:textId="4EEFCD13" w:rsidR="0073047F" w:rsidRDefault="0073047F" w:rsidP="005A625F"/>
    <w:p w14:paraId="609B4271" w14:textId="77777777" w:rsidR="0073047F" w:rsidRDefault="0073047F">
      <w:r>
        <w:br w:type="page"/>
      </w:r>
    </w:p>
    <w:tbl>
      <w:tblPr>
        <w:tblStyle w:val="TableGrid"/>
        <w:tblpPr w:leftFromText="180" w:rightFromText="180" w:vertAnchor="text" w:horzAnchor="margin" w:tblpY="88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73047F" w:rsidRPr="00E61D47" w14:paraId="6CBB5F9E" w14:textId="77777777" w:rsidTr="001C6E70">
        <w:trPr>
          <w:trHeight w:val="3320"/>
        </w:trPr>
        <w:tc>
          <w:tcPr>
            <w:tcW w:w="2500" w:type="pct"/>
          </w:tcPr>
          <w:p w14:paraId="3F50E283" w14:textId="2A93DE42" w:rsidR="0073047F" w:rsidRPr="00E61D47" w:rsidRDefault="0073047F" w:rsidP="001C6E70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937200C" wp14:editId="0BFE01B3">
                  <wp:extent cx="2834640" cy="1826895"/>
                  <wp:effectExtent l="0" t="0" r="3810" b="190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6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0E7FED" w14:textId="77777777" w:rsidR="0073047F" w:rsidRPr="00E61D47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504E73C0" w14:textId="78F22A39" w:rsidR="0073047F" w:rsidRPr="00E61D47" w:rsidRDefault="0073047F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7E08348" wp14:editId="14681B76">
                  <wp:extent cx="2834640" cy="1810385"/>
                  <wp:effectExtent l="0" t="0" r="3810" b="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1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61D47">
              <w:rPr>
                <w:b/>
                <w:bCs/>
              </w:rPr>
              <w:t xml:space="preserve">Malawi </w:t>
            </w:r>
            <w:proofErr w:type="spellStart"/>
            <w:r w:rsidRPr="00E61D47">
              <w:rPr>
                <w:b/>
                <w:bCs/>
              </w:rPr>
              <w:t>rCSI</w:t>
            </w:r>
            <w:proofErr w:type="spellEnd"/>
          </w:p>
        </w:tc>
      </w:tr>
      <w:tr w:rsidR="0073047F" w:rsidRPr="00E61D47" w14:paraId="17D4DD7F" w14:textId="77777777" w:rsidTr="001C6E70">
        <w:trPr>
          <w:trHeight w:val="561"/>
        </w:trPr>
        <w:tc>
          <w:tcPr>
            <w:tcW w:w="2500" w:type="pct"/>
          </w:tcPr>
          <w:p w14:paraId="6B502C8D" w14:textId="1D393004" w:rsidR="0073047F" w:rsidRPr="00E61D47" w:rsidRDefault="0073047F" w:rsidP="001C6E70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749E74C" wp14:editId="479AEB14">
                  <wp:extent cx="2834640" cy="1826895"/>
                  <wp:effectExtent l="0" t="0" r="3810" b="1905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6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CA1CAC" w14:textId="77777777" w:rsidR="0073047F" w:rsidRPr="00E61D47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4DBAF1A3" w14:textId="4EC532C0" w:rsidR="0073047F" w:rsidRPr="00E61D47" w:rsidRDefault="0073047F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C0D7E84" wp14:editId="187B56FF">
                  <wp:extent cx="2834640" cy="1826895"/>
                  <wp:effectExtent l="0" t="0" r="3810" b="1905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6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61D47">
              <w:rPr>
                <w:b/>
                <w:bCs/>
              </w:rPr>
              <w:t xml:space="preserve">Tanzania </w:t>
            </w:r>
            <w:proofErr w:type="spellStart"/>
            <w:r w:rsidRPr="00E61D47">
              <w:rPr>
                <w:b/>
                <w:bCs/>
              </w:rPr>
              <w:t>rCSI</w:t>
            </w:r>
            <w:proofErr w:type="spellEnd"/>
          </w:p>
        </w:tc>
      </w:tr>
      <w:tr w:rsidR="0073047F" w:rsidRPr="00E61D47" w14:paraId="525110C5" w14:textId="77777777" w:rsidTr="001C6E70">
        <w:trPr>
          <w:trHeight w:val="529"/>
        </w:trPr>
        <w:tc>
          <w:tcPr>
            <w:tcW w:w="5000" w:type="pct"/>
            <w:gridSpan w:val="2"/>
          </w:tcPr>
          <w:p w14:paraId="5C421E76" w14:textId="1F597E8C" w:rsidR="0073047F" w:rsidRPr="00E61D47" w:rsidRDefault="0073047F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34E7F" wp14:editId="47AC6E53">
                  <wp:extent cx="3592286" cy="2315500"/>
                  <wp:effectExtent l="0" t="0" r="8255" b="889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9166" cy="232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978016" w14:textId="77777777" w:rsidR="0073047F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  <w:p w14:paraId="2219C96D" w14:textId="77777777" w:rsidR="0073047F" w:rsidRPr="00E61D47" w:rsidRDefault="0073047F" w:rsidP="001C6E70">
            <w:pPr>
              <w:jc w:val="center"/>
              <w:rPr>
                <w:b/>
                <w:bCs/>
              </w:rPr>
            </w:pPr>
          </w:p>
        </w:tc>
      </w:tr>
    </w:tbl>
    <w:p w14:paraId="67695507" w14:textId="77777777" w:rsidR="00A30DDB" w:rsidRDefault="00A30DDB" w:rsidP="005A625F"/>
    <w:p w14:paraId="4220564A" w14:textId="77777777" w:rsidR="00A30DDB" w:rsidRDefault="00A30DDB">
      <w:r>
        <w:br w:type="page"/>
      </w:r>
    </w:p>
    <w:tbl>
      <w:tblPr>
        <w:tblStyle w:val="TableGrid"/>
        <w:tblpPr w:leftFromText="180" w:rightFromText="180" w:vertAnchor="text" w:horzAnchor="margin" w:tblpY="88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D62734" w:rsidRPr="00E61D47" w14:paraId="57EC4E53" w14:textId="77777777" w:rsidTr="001C6E70">
        <w:trPr>
          <w:trHeight w:val="3320"/>
        </w:trPr>
        <w:tc>
          <w:tcPr>
            <w:tcW w:w="2500" w:type="pct"/>
          </w:tcPr>
          <w:p w14:paraId="2B826FB8" w14:textId="03379ED1" w:rsidR="00D62734" w:rsidRPr="00E61D47" w:rsidRDefault="008D0A66" w:rsidP="001C6E70">
            <w:pPr>
              <w:rPr>
                <w:b/>
                <w:bCs/>
              </w:rPr>
            </w:pPr>
            <w:bookmarkStart w:id="9" w:name="_Hlk39074171"/>
            <w:bookmarkStart w:id="10" w:name="_Hlk39074146"/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729F5C9B" wp14:editId="048F297F">
                  <wp:extent cx="2834640" cy="1810385"/>
                  <wp:effectExtent l="0" t="0" r="3810" b="0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1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04A59C" w14:textId="77777777" w:rsidR="00D62734" w:rsidRPr="00E61D47" w:rsidRDefault="00D62734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3B521B41" w14:textId="182A5B83" w:rsidR="00D62734" w:rsidRPr="00E61D47" w:rsidRDefault="008D0A66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4488F24" wp14:editId="4995F023">
                  <wp:extent cx="2834640" cy="1826895"/>
                  <wp:effectExtent l="0" t="0" r="3810" b="1905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6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62734" w:rsidRPr="00E61D47">
              <w:rPr>
                <w:b/>
                <w:bCs/>
              </w:rPr>
              <w:t xml:space="preserve">Malawi </w:t>
            </w:r>
            <w:proofErr w:type="spellStart"/>
            <w:r w:rsidR="00D62734" w:rsidRPr="00E61D47">
              <w:rPr>
                <w:b/>
                <w:bCs/>
              </w:rPr>
              <w:t>rCSI</w:t>
            </w:r>
            <w:proofErr w:type="spellEnd"/>
          </w:p>
        </w:tc>
      </w:tr>
      <w:tr w:rsidR="00D62734" w:rsidRPr="00E61D47" w14:paraId="17BDBA96" w14:textId="77777777" w:rsidTr="001C6E70">
        <w:trPr>
          <w:trHeight w:val="561"/>
        </w:trPr>
        <w:tc>
          <w:tcPr>
            <w:tcW w:w="2500" w:type="pct"/>
          </w:tcPr>
          <w:p w14:paraId="1F85AB75" w14:textId="0F2064A9" w:rsidR="00D62734" w:rsidRPr="00E61D47" w:rsidRDefault="008D0A66" w:rsidP="001C6E70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CAB264B" wp14:editId="31BBDD2A">
                  <wp:extent cx="2834640" cy="1810385"/>
                  <wp:effectExtent l="0" t="0" r="3810" b="0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1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0F7128" w14:textId="77777777" w:rsidR="00D62734" w:rsidRPr="00E61D47" w:rsidRDefault="00D62734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7974FA92" w14:textId="1EFF42F1" w:rsidR="00D62734" w:rsidRPr="00E61D47" w:rsidRDefault="00053FCC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4064012" wp14:editId="204555F4">
                  <wp:extent cx="2834640" cy="1810385"/>
                  <wp:effectExtent l="0" t="0" r="381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1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62734" w:rsidRPr="00E61D47">
              <w:rPr>
                <w:b/>
                <w:bCs/>
              </w:rPr>
              <w:t xml:space="preserve">Tanzania </w:t>
            </w:r>
            <w:proofErr w:type="spellStart"/>
            <w:r w:rsidR="00D62734" w:rsidRPr="00E61D47">
              <w:rPr>
                <w:b/>
                <w:bCs/>
              </w:rPr>
              <w:t>rCSI</w:t>
            </w:r>
            <w:proofErr w:type="spellEnd"/>
          </w:p>
        </w:tc>
      </w:tr>
      <w:tr w:rsidR="00D62734" w:rsidRPr="00E61D47" w14:paraId="38F058AE" w14:textId="77777777" w:rsidTr="001C6E70">
        <w:trPr>
          <w:trHeight w:val="529"/>
        </w:trPr>
        <w:tc>
          <w:tcPr>
            <w:tcW w:w="5000" w:type="pct"/>
            <w:gridSpan w:val="2"/>
          </w:tcPr>
          <w:p w14:paraId="64ABD698" w14:textId="2469B768" w:rsidR="00D62734" w:rsidRPr="00E61D47" w:rsidRDefault="0086675E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F79CAE5" wp14:editId="564D19B8">
                  <wp:extent cx="3556660" cy="2292537"/>
                  <wp:effectExtent l="0" t="0" r="5715" b="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3589" cy="2303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5477B6" w14:textId="77777777" w:rsidR="00D62734" w:rsidRDefault="00D62734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  <w:p w14:paraId="56814992" w14:textId="77777777" w:rsidR="00D62734" w:rsidRPr="00E61D47" w:rsidRDefault="00D62734" w:rsidP="001C6E70">
            <w:pPr>
              <w:jc w:val="center"/>
              <w:rPr>
                <w:b/>
                <w:bCs/>
              </w:rPr>
            </w:pPr>
          </w:p>
        </w:tc>
      </w:tr>
      <w:bookmarkEnd w:id="9"/>
    </w:tbl>
    <w:p w14:paraId="7786E19A" w14:textId="77777777" w:rsidR="00D62734" w:rsidRDefault="00D62734" w:rsidP="00D62734"/>
    <w:p w14:paraId="0C89BB59" w14:textId="77777777" w:rsidR="00D62734" w:rsidRDefault="00D62734" w:rsidP="00D62734">
      <w:pPr>
        <w:rPr>
          <w:b/>
          <w:bCs/>
        </w:rPr>
      </w:pPr>
    </w:p>
    <w:p w14:paraId="191F688B" w14:textId="07E4C928" w:rsidR="003041A9" w:rsidRDefault="00D62734" w:rsidP="0073047F">
      <w:pPr>
        <w:jc w:val="center"/>
      </w:pPr>
      <w:bookmarkStart w:id="11" w:name="_Hlk39074223"/>
      <w:r w:rsidRPr="00E61D47">
        <w:rPr>
          <w:b/>
          <w:bCs/>
        </w:rPr>
        <w:t>Figure</w:t>
      </w:r>
      <w:r>
        <w:rPr>
          <w:b/>
          <w:bCs/>
        </w:rPr>
        <w:t xml:space="preserve"> A</w:t>
      </w:r>
      <w:r w:rsidR="007515D3">
        <w:rPr>
          <w:b/>
          <w:bCs/>
        </w:rPr>
        <w:t>2</w:t>
      </w:r>
      <w:r w:rsidRPr="00E61D47">
        <w:rPr>
          <w:b/>
          <w:bCs/>
        </w:rPr>
        <w:t xml:space="preserve">. </w:t>
      </w:r>
      <w:r>
        <w:rPr>
          <w:b/>
          <w:bCs/>
        </w:rPr>
        <w:t>Precision-Recall</w:t>
      </w:r>
      <w:r w:rsidRPr="00E61D47">
        <w:rPr>
          <w:b/>
          <w:bCs/>
        </w:rPr>
        <w:t xml:space="preserve"> </w:t>
      </w:r>
      <w:bookmarkStart w:id="12" w:name="_Hlk39074285"/>
      <w:bookmarkEnd w:id="10"/>
      <w:bookmarkEnd w:id="11"/>
      <w:r w:rsidR="0073047F" w:rsidRPr="0073047F">
        <w:rPr>
          <w:b/>
          <w:bCs/>
        </w:rPr>
        <w:t>of Baseline vs. ML algorithms (</w:t>
      </w:r>
      <w:r w:rsidR="007515D3">
        <w:rPr>
          <w:b/>
          <w:bCs/>
        </w:rPr>
        <w:t xml:space="preserve">most </w:t>
      </w:r>
      <w:r w:rsidR="0073047F" w:rsidRPr="0073047F">
        <w:rPr>
          <w:b/>
          <w:bCs/>
        </w:rPr>
        <w:t xml:space="preserve">food </w:t>
      </w:r>
      <w:r w:rsidR="007515D3">
        <w:rPr>
          <w:b/>
          <w:bCs/>
        </w:rPr>
        <w:t>in</w:t>
      </w:r>
      <w:r w:rsidR="0073047F" w:rsidRPr="0073047F">
        <w:rPr>
          <w:b/>
          <w:bCs/>
        </w:rPr>
        <w:t>secure VS not)</w:t>
      </w:r>
      <w:bookmarkEnd w:id="12"/>
      <w:r w:rsidR="003041A9">
        <w:br w:type="page"/>
      </w:r>
    </w:p>
    <w:tbl>
      <w:tblPr>
        <w:tblStyle w:val="TableGrid"/>
        <w:tblpPr w:leftFromText="180" w:rightFromText="180" w:vertAnchor="text" w:horzAnchor="margin" w:tblpY="88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3041A9" w:rsidRPr="00E61D47" w14:paraId="177BAD5E" w14:textId="77777777" w:rsidTr="001C6E70">
        <w:trPr>
          <w:trHeight w:val="3320"/>
        </w:trPr>
        <w:tc>
          <w:tcPr>
            <w:tcW w:w="2500" w:type="pct"/>
          </w:tcPr>
          <w:p w14:paraId="2A579378" w14:textId="77777777" w:rsidR="003041A9" w:rsidRPr="00E61D47" w:rsidRDefault="003041A9" w:rsidP="001C6E70">
            <w:pPr>
              <w:rPr>
                <w:b/>
                <w:bCs/>
              </w:rPr>
            </w:pPr>
            <w:bookmarkStart w:id="13" w:name="_Hlk39074322"/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9CCAD6D" wp14:editId="6C2623C8">
                  <wp:extent cx="2834640" cy="1790700"/>
                  <wp:effectExtent l="0" t="0" r="381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C13AEE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1BFEC296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E37B329" wp14:editId="09E0D6FB">
                  <wp:extent cx="2834640" cy="1826895"/>
                  <wp:effectExtent l="0" t="0" r="3810" b="1905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6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61D47">
              <w:rPr>
                <w:b/>
                <w:bCs/>
              </w:rPr>
              <w:t xml:space="preserve">Malawi </w:t>
            </w:r>
            <w:proofErr w:type="spellStart"/>
            <w:r w:rsidRPr="00E61D47">
              <w:rPr>
                <w:b/>
                <w:bCs/>
              </w:rPr>
              <w:t>rCSI</w:t>
            </w:r>
            <w:proofErr w:type="spellEnd"/>
          </w:p>
        </w:tc>
      </w:tr>
      <w:tr w:rsidR="003041A9" w:rsidRPr="00E61D47" w14:paraId="251CAA9B" w14:textId="77777777" w:rsidTr="001C6E70">
        <w:trPr>
          <w:trHeight w:val="561"/>
        </w:trPr>
        <w:tc>
          <w:tcPr>
            <w:tcW w:w="2500" w:type="pct"/>
          </w:tcPr>
          <w:p w14:paraId="7EB69D73" w14:textId="77777777" w:rsidR="003041A9" w:rsidRPr="00E61D47" w:rsidRDefault="003041A9" w:rsidP="001C6E70">
            <w:pPr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1A41FAC" wp14:editId="605FBDB5">
                  <wp:extent cx="2834640" cy="1810385"/>
                  <wp:effectExtent l="0" t="0" r="381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1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C34EB9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65AFD21E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3FDB9BF" wp14:editId="47CBAAEE">
                  <wp:extent cx="2834640" cy="1810385"/>
                  <wp:effectExtent l="0" t="0" r="381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10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61D47">
              <w:rPr>
                <w:b/>
                <w:bCs/>
              </w:rPr>
              <w:t xml:space="preserve">Tanzania </w:t>
            </w:r>
            <w:proofErr w:type="spellStart"/>
            <w:r w:rsidRPr="00E61D47">
              <w:rPr>
                <w:b/>
                <w:bCs/>
              </w:rPr>
              <w:t>rCSI</w:t>
            </w:r>
            <w:proofErr w:type="spellEnd"/>
          </w:p>
        </w:tc>
      </w:tr>
      <w:tr w:rsidR="003041A9" w:rsidRPr="00E61D47" w14:paraId="18478BD2" w14:textId="77777777" w:rsidTr="001C6E70">
        <w:trPr>
          <w:trHeight w:val="529"/>
        </w:trPr>
        <w:tc>
          <w:tcPr>
            <w:tcW w:w="5000" w:type="pct"/>
            <w:gridSpan w:val="2"/>
          </w:tcPr>
          <w:p w14:paraId="57C9D0C0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B693E6E" wp14:editId="3F8CF739">
                  <wp:extent cx="3705101" cy="2388218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0900" cy="2391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5A4AC9" w14:textId="77777777" w:rsidR="003041A9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  <w:p w14:paraId="46F3F695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</w:p>
        </w:tc>
      </w:tr>
      <w:bookmarkEnd w:id="13"/>
    </w:tbl>
    <w:p w14:paraId="0BCBBB07" w14:textId="77777777" w:rsidR="003041A9" w:rsidRDefault="003041A9" w:rsidP="003041A9"/>
    <w:p w14:paraId="21D2B6D0" w14:textId="77777777" w:rsidR="003041A9" w:rsidRDefault="003041A9" w:rsidP="003041A9"/>
    <w:p w14:paraId="2BBC170A" w14:textId="0AFDC2B6" w:rsidR="003041A9" w:rsidRPr="00E61D47" w:rsidRDefault="003041A9" w:rsidP="003041A9">
      <w:pPr>
        <w:rPr>
          <w:b/>
          <w:bCs/>
        </w:rPr>
      </w:pPr>
      <w:r w:rsidRPr="00E61D47">
        <w:rPr>
          <w:b/>
          <w:bCs/>
        </w:rPr>
        <w:t>Figure</w:t>
      </w:r>
      <w:r>
        <w:rPr>
          <w:b/>
          <w:bCs/>
        </w:rPr>
        <w:t xml:space="preserve"> A2</w:t>
      </w:r>
      <w:r w:rsidRPr="00E61D47">
        <w:rPr>
          <w:b/>
          <w:bCs/>
        </w:rPr>
        <w:t xml:space="preserve">. </w:t>
      </w:r>
      <w:r>
        <w:rPr>
          <w:b/>
          <w:bCs/>
        </w:rPr>
        <w:t>Precision-Recall</w:t>
      </w:r>
      <w:r w:rsidRPr="00E61D47">
        <w:rPr>
          <w:b/>
          <w:bCs/>
        </w:rPr>
        <w:t xml:space="preserve"> curves for classifying the most food insecure category</w:t>
      </w:r>
    </w:p>
    <w:p w14:paraId="7185854B" w14:textId="77777777" w:rsidR="00B0471C" w:rsidRDefault="00B0471C" w:rsidP="00A5759D"/>
    <w:sectPr w:rsidR="00B0471C" w:rsidSect="00AE7B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55EFE"/>
    <w:multiLevelType w:val="hybridMultilevel"/>
    <w:tmpl w:val="A134C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1246DA"/>
    <w:multiLevelType w:val="multilevel"/>
    <w:tmpl w:val="A784D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DBE3FFA"/>
    <w:multiLevelType w:val="hybridMultilevel"/>
    <w:tmpl w:val="1A8E0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I1MTQxN7U0szBV0lEKTi0uzszPAykwrAUAf3uaMywAAAA="/>
  </w:docVars>
  <w:rsids>
    <w:rsidRoot w:val="003E04B7"/>
    <w:rsid w:val="00007230"/>
    <w:rsid w:val="00015120"/>
    <w:rsid w:val="000211FF"/>
    <w:rsid w:val="00053FCC"/>
    <w:rsid w:val="00067A3B"/>
    <w:rsid w:val="00096C8B"/>
    <w:rsid w:val="000F1FC8"/>
    <w:rsid w:val="00121E86"/>
    <w:rsid w:val="00133C9C"/>
    <w:rsid w:val="001612A2"/>
    <w:rsid w:val="00184A16"/>
    <w:rsid w:val="001E3E86"/>
    <w:rsid w:val="00202022"/>
    <w:rsid w:val="0020677D"/>
    <w:rsid w:val="00222D50"/>
    <w:rsid w:val="00254449"/>
    <w:rsid w:val="00273378"/>
    <w:rsid w:val="002746D0"/>
    <w:rsid w:val="002874AD"/>
    <w:rsid w:val="002D5DE9"/>
    <w:rsid w:val="003041A9"/>
    <w:rsid w:val="003701B3"/>
    <w:rsid w:val="00381442"/>
    <w:rsid w:val="003A6383"/>
    <w:rsid w:val="003C0753"/>
    <w:rsid w:val="003C1062"/>
    <w:rsid w:val="003C6AE6"/>
    <w:rsid w:val="003D2458"/>
    <w:rsid w:val="003D2F13"/>
    <w:rsid w:val="003E04B7"/>
    <w:rsid w:val="003E238F"/>
    <w:rsid w:val="00422A0B"/>
    <w:rsid w:val="00425254"/>
    <w:rsid w:val="004422CF"/>
    <w:rsid w:val="00450BE7"/>
    <w:rsid w:val="004552E3"/>
    <w:rsid w:val="0047265A"/>
    <w:rsid w:val="0047789E"/>
    <w:rsid w:val="00491C86"/>
    <w:rsid w:val="004A05A5"/>
    <w:rsid w:val="004E6041"/>
    <w:rsid w:val="00500D63"/>
    <w:rsid w:val="00507DAA"/>
    <w:rsid w:val="00510017"/>
    <w:rsid w:val="00517497"/>
    <w:rsid w:val="005504FB"/>
    <w:rsid w:val="00554BA6"/>
    <w:rsid w:val="00567AAA"/>
    <w:rsid w:val="00570791"/>
    <w:rsid w:val="005A625F"/>
    <w:rsid w:val="005C32F0"/>
    <w:rsid w:val="005C548A"/>
    <w:rsid w:val="005C76FC"/>
    <w:rsid w:val="005D6430"/>
    <w:rsid w:val="00602E07"/>
    <w:rsid w:val="006169B9"/>
    <w:rsid w:val="00651A79"/>
    <w:rsid w:val="006C46A0"/>
    <w:rsid w:val="00700B13"/>
    <w:rsid w:val="007025A4"/>
    <w:rsid w:val="0072553E"/>
    <w:rsid w:val="0073047F"/>
    <w:rsid w:val="00732E36"/>
    <w:rsid w:val="007403C2"/>
    <w:rsid w:val="007515D3"/>
    <w:rsid w:val="00753A56"/>
    <w:rsid w:val="00765C9C"/>
    <w:rsid w:val="00766415"/>
    <w:rsid w:val="00775B23"/>
    <w:rsid w:val="007C4385"/>
    <w:rsid w:val="008239E5"/>
    <w:rsid w:val="00847A8C"/>
    <w:rsid w:val="0086639C"/>
    <w:rsid w:val="0086675E"/>
    <w:rsid w:val="00871661"/>
    <w:rsid w:val="00890A34"/>
    <w:rsid w:val="008B5810"/>
    <w:rsid w:val="008D0A66"/>
    <w:rsid w:val="008D44FD"/>
    <w:rsid w:val="008E0787"/>
    <w:rsid w:val="009020C2"/>
    <w:rsid w:val="009036C9"/>
    <w:rsid w:val="00911477"/>
    <w:rsid w:val="00914D9A"/>
    <w:rsid w:val="0093393F"/>
    <w:rsid w:val="009364AE"/>
    <w:rsid w:val="00954E2A"/>
    <w:rsid w:val="00961710"/>
    <w:rsid w:val="009655CF"/>
    <w:rsid w:val="00990717"/>
    <w:rsid w:val="009B57F0"/>
    <w:rsid w:val="009C5878"/>
    <w:rsid w:val="009E0235"/>
    <w:rsid w:val="00A12BCC"/>
    <w:rsid w:val="00A30DDB"/>
    <w:rsid w:val="00A37D2D"/>
    <w:rsid w:val="00A5759D"/>
    <w:rsid w:val="00A608B2"/>
    <w:rsid w:val="00A72A70"/>
    <w:rsid w:val="00A74B1B"/>
    <w:rsid w:val="00A87A4A"/>
    <w:rsid w:val="00A944C0"/>
    <w:rsid w:val="00AC7782"/>
    <w:rsid w:val="00AC7813"/>
    <w:rsid w:val="00AE7B61"/>
    <w:rsid w:val="00B0471C"/>
    <w:rsid w:val="00B12901"/>
    <w:rsid w:val="00B3113A"/>
    <w:rsid w:val="00B31FB5"/>
    <w:rsid w:val="00B43F6B"/>
    <w:rsid w:val="00B62BB4"/>
    <w:rsid w:val="00B65FB4"/>
    <w:rsid w:val="00B82F18"/>
    <w:rsid w:val="00BC4C46"/>
    <w:rsid w:val="00C33629"/>
    <w:rsid w:val="00C348FC"/>
    <w:rsid w:val="00C467D2"/>
    <w:rsid w:val="00C7365C"/>
    <w:rsid w:val="00C9384F"/>
    <w:rsid w:val="00CA4092"/>
    <w:rsid w:val="00CC76DB"/>
    <w:rsid w:val="00CE5235"/>
    <w:rsid w:val="00D00CAD"/>
    <w:rsid w:val="00D02C51"/>
    <w:rsid w:val="00D03E72"/>
    <w:rsid w:val="00D04B53"/>
    <w:rsid w:val="00D62734"/>
    <w:rsid w:val="00D76E99"/>
    <w:rsid w:val="00DA537A"/>
    <w:rsid w:val="00DB2A2B"/>
    <w:rsid w:val="00E05B41"/>
    <w:rsid w:val="00E574FD"/>
    <w:rsid w:val="00E61D47"/>
    <w:rsid w:val="00E708FB"/>
    <w:rsid w:val="00EB4574"/>
    <w:rsid w:val="00F01DD0"/>
    <w:rsid w:val="00F03BFB"/>
    <w:rsid w:val="00F06FCF"/>
    <w:rsid w:val="00F210AA"/>
    <w:rsid w:val="00F40432"/>
    <w:rsid w:val="00F66922"/>
    <w:rsid w:val="00F93E6E"/>
    <w:rsid w:val="00F97495"/>
    <w:rsid w:val="00FB2938"/>
    <w:rsid w:val="00FB33A5"/>
    <w:rsid w:val="00FC15D3"/>
    <w:rsid w:val="00FE62B0"/>
    <w:rsid w:val="00FF0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13DED"/>
  <w15:chartTrackingRefBased/>
  <w15:docId w15:val="{612339A8-FD7A-4C23-8106-B7C483B0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4B7"/>
    <w:pPr>
      <w:ind w:left="720"/>
      <w:contextualSpacing/>
    </w:pPr>
  </w:style>
  <w:style w:type="table" w:styleId="TableGrid">
    <w:name w:val="Table Grid"/>
    <w:basedOn w:val="TableNormal"/>
    <w:uiPriority w:val="39"/>
    <w:rsid w:val="003E0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F93E6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90A3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507D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07DA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1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120"/>
    <w:rPr>
      <w:rFonts w:ascii="Segoe UI" w:hAnsi="Segoe UI" w:cs="Segoe UI"/>
      <w:sz w:val="18"/>
      <w:szCs w:val="18"/>
    </w:rPr>
  </w:style>
  <w:style w:type="table" w:styleId="PlainTable3">
    <w:name w:val="Plain Table 3"/>
    <w:basedOn w:val="TableNormal"/>
    <w:uiPriority w:val="43"/>
    <w:rsid w:val="00F06FCF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F06FC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6FCF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4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102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134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95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079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582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9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392123EC52F347AECFE47C06AA1395" ma:contentTypeVersion="6" ma:contentTypeDescription="Create a new document." ma:contentTypeScope="" ma:versionID="9bb52a1caa34dc06efe7958b4e805c61">
  <xsd:schema xmlns:xsd="http://www.w3.org/2001/XMLSchema" xmlns:xs="http://www.w3.org/2001/XMLSchema" xmlns:p="http://schemas.microsoft.com/office/2006/metadata/properties" xmlns:ns3="ac32ce5c-4824-43f8-b9a7-681720286239" targetNamespace="http://schemas.microsoft.com/office/2006/metadata/properties" ma:root="true" ma:fieldsID="5b7ced0a880a022d78d3e11563ddc3f3" ns3:_="">
    <xsd:import namespace="ac32ce5c-4824-43f8-b9a7-6817202862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2ce5c-4824-43f8-b9a7-681720286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6A6B8D-3903-43C6-81FC-043A5B6852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1BA9E1-2834-4A63-9D35-C8C2A1F9A8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32ce5c-4824-43f8-b9a7-681720286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B2E35D-C811-4C4E-A734-4BCDA464FE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5</TotalTime>
  <Pages>1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29</cp:revision>
  <dcterms:created xsi:type="dcterms:W3CDTF">2020-04-27T03:43:00Z</dcterms:created>
  <dcterms:modified xsi:type="dcterms:W3CDTF">2020-05-13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392123EC52F347AECFE47C06AA1395</vt:lpwstr>
  </property>
</Properties>
</file>